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FBAE3B" w14:textId="77777777" w:rsidR="007F4386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5AC8CFB" w14:textId="56B9E572" w:rsidR="007F4386" w:rsidRPr="00932982" w:rsidRDefault="007F4386" w:rsidP="00932982">
      <w:pPr>
        <w:jc w:val="center"/>
        <w:outlineLvl w:val="0"/>
        <w:rPr>
          <w:b/>
          <w:sz w:val="36"/>
        </w:rPr>
      </w:pPr>
      <w:r>
        <w:rPr>
          <w:b/>
          <w:sz w:val="36"/>
        </w:rPr>
        <w:t xml:space="preserve">Program Challenge </w:t>
      </w:r>
      <w:r w:rsidR="00007284">
        <w:rPr>
          <w:b/>
          <w:sz w:val="36"/>
        </w:rPr>
        <w:t>8</w:t>
      </w:r>
    </w:p>
    <w:p w14:paraId="6CC37F5D" w14:textId="0BEBD946" w:rsidR="005B2C8F" w:rsidRPr="00007284" w:rsidRDefault="007F4386" w:rsidP="00007284">
      <w:pPr>
        <w:jc w:val="center"/>
        <w:outlineLvl w:val="0"/>
        <w:rPr>
          <w:color w:val="FF0000"/>
        </w:rPr>
      </w:pPr>
      <w:r w:rsidRPr="005C16FE">
        <w:rPr>
          <w:color w:val="FF0000"/>
        </w:rPr>
        <w:t xml:space="preserve">Due </w:t>
      </w:r>
      <w:r>
        <w:rPr>
          <w:color w:val="FF0000"/>
        </w:rPr>
        <w:t>at</w:t>
      </w:r>
      <w:r w:rsidRPr="005C16FE">
        <w:rPr>
          <w:color w:val="FF0000"/>
        </w:rPr>
        <w:t xml:space="preserve"> </w:t>
      </w:r>
      <w:r>
        <w:rPr>
          <w:color w:val="FF0000"/>
        </w:rPr>
        <w:t xml:space="preserve">11:59 pm on </w:t>
      </w:r>
      <w:r w:rsidR="00007284">
        <w:rPr>
          <w:color w:val="FF0000"/>
        </w:rPr>
        <w:t>Tuesday</w:t>
      </w:r>
      <w:r>
        <w:rPr>
          <w:color w:val="FF0000"/>
        </w:rPr>
        <w:t xml:space="preserve">, </w:t>
      </w:r>
      <w:r w:rsidR="00007284">
        <w:rPr>
          <w:color w:val="FF0000"/>
        </w:rPr>
        <w:t>Nov</w:t>
      </w:r>
      <w:r w:rsidRPr="005C16FE">
        <w:rPr>
          <w:color w:val="FF0000"/>
        </w:rPr>
        <w:t xml:space="preserve">. </w:t>
      </w:r>
      <w:r w:rsidR="009C6C93">
        <w:rPr>
          <w:color w:val="FF0000"/>
        </w:rPr>
        <w:t>1</w:t>
      </w:r>
      <w:bookmarkStart w:id="0" w:name="_GoBack"/>
      <w:bookmarkEnd w:id="0"/>
      <w:r>
        <w:rPr>
          <w:color w:val="FF0000"/>
        </w:rPr>
        <w:t>, 2016</w:t>
      </w:r>
    </w:p>
    <w:p w14:paraId="797B41FC" w14:textId="5C68F05A" w:rsidR="003C26E9" w:rsidRPr="00BB56E1" w:rsidRDefault="003C26E9" w:rsidP="007F4386">
      <w:pPr>
        <w:jc w:val="both"/>
        <w:rPr>
          <w:rFonts w:ascii="Cambria" w:hAnsi="Cambria"/>
          <w:b/>
          <w:sz w:val="28"/>
        </w:rPr>
      </w:pPr>
    </w:p>
    <w:p w14:paraId="1FE975FF" w14:textId="5A6083C3" w:rsidR="00E03DBB" w:rsidRPr="00EE53AE" w:rsidRDefault="00E03DBB" w:rsidP="00E03DB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32"/>
        </w:rPr>
      </w:pPr>
      <w:r w:rsidRPr="00EE53AE">
        <w:rPr>
          <w:rFonts w:ascii="Cambria" w:hAnsi="Cambria" w:cs="Arial"/>
          <w:b/>
          <w:sz w:val="32"/>
        </w:rPr>
        <w:t>Part I:</w:t>
      </w:r>
    </w:p>
    <w:p w14:paraId="1ED0F20E" w14:textId="0944A240" w:rsidR="00EE53AE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30372F">
        <w:rPr>
          <w:rFonts w:ascii="Cambria" w:hAnsi="Cambria" w:cs="Arial"/>
        </w:rPr>
        <w:t xml:space="preserve">Write a C program </w:t>
      </w:r>
      <w:r>
        <w:rPr>
          <w:rFonts w:ascii="Cambria" w:hAnsi="Cambria" w:cs="Arial"/>
        </w:rPr>
        <w:t xml:space="preserve">named </w:t>
      </w:r>
      <w:r>
        <w:rPr>
          <w:rFonts w:ascii="Cambria" w:hAnsi="Cambria" w:cs="Arial"/>
          <w:b/>
          <w:i/>
        </w:rPr>
        <w:t>calcWordAvg</w:t>
      </w:r>
      <w:r w:rsidRPr="00FF204B">
        <w:rPr>
          <w:rFonts w:ascii="Cambria" w:hAnsi="Cambria" w:cs="Arial"/>
          <w:b/>
          <w:i/>
        </w:rPr>
        <w:t>.c</w:t>
      </w:r>
      <w:r>
        <w:rPr>
          <w:rFonts w:ascii="Cambria" w:hAnsi="Cambria" w:cs="Arial"/>
        </w:rPr>
        <w:t xml:space="preserve"> </w:t>
      </w:r>
      <w:r w:rsidRPr="0030372F">
        <w:rPr>
          <w:rFonts w:ascii="Cambria" w:hAnsi="Cambria" w:cs="Arial"/>
        </w:rPr>
        <w:t xml:space="preserve">that calculates </w:t>
      </w:r>
      <w:r>
        <w:rPr>
          <w:rFonts w:ascii="Cambria" w:hAnsi="Cambria" w:cs="Arial"/>
        </w:rPr>
        <w:t>the average word lenth for a sentence:</w:t>
      </w:r>
    </w:p>
    <w:p w14:paraId="2E86ED26" w14:textId="77777777" w:rsidR="00E03DBB" w:rsidRPr="001F22EB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13"/>
        </w:rPr>
      </w:pPr>
    </w:p>
    <w:p w14:paraId="291123C1" w14:textId="54BF673C" w:rsidR="00E03DBB" w:rsidRPr="00E03DBB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</w:rPr>
      </w:pPr>
      <w:r w:rsidRPr="00E03DBB">
        <w:rPr>
          <w:rFonts w:ascii="Courier New" w:hAnsi="Courier New" w:cs="Courier New"/>
        </w:rPr>
        <w:t>Enter a sentence : It was deja vu all over again.</w:t>
      </w:r>
    </w:p>
    <w:p w14:paraId="1B2F30C1" w14:textId="1076EF1D" w:rsidR="00E03DBB" w:rsidRPr="00E03DBB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</w:rPr>
      </w:pPr>
      <w:r w:rsidRPr="00E03DBB">
        <w:rPr>
          <w:rFonts w:ascii="Courier New" w:hAnsi="Courier New" w:cs="Courier New"/>
        </w:rPr>
        <w:t>Average word length : 3.4</w:t>
      </w:r>
    </w:p>
    <w:p w14:paraId="415C640C" w14:textId="77777777" w:rsidR="00E03DBB" w:rsidRPr="001F22EB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6"/>
        </w:rPr>
      </w:pPr>
    </w:p>
    <w:p w14:paraId="044E6E1A" w14:textId="6E5EBB96" w:rsidR="00E03DBB" w:rsidRDefault="00E03DBB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For simplicity, your program should consider a punctuation mark to be part of the word to which it is attached. Display the average word length to one decimal place.</w:t>
      </w:r>
    </w:p>
    <w:p w14:paraId="3ED1BDED" w14:textId="77777777" w:rsidR="00E03DBB" w:rsidRPr="001135CC" w:rsidRDefault="00E03DBB" w:rsidP="00E03DB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32"/>
        </w:rPr>
      </w:pPr>
      <w:r w:rsidRPr="001135CC">
        <w:rPr>
          <w:rFonts w:ascii="Cambria" w:hAnsi="Cambria" w:cs="Arial"/>
          <w:b/>
          <w:sz w:val="32"/>
        </w:rPr>
        <w:t>Question:</w:t>
      </w:r>
    </w:p>
    <w:p w14:paraId="0F7013D4" w14:textId="06CCFDDF" w:rsidR="00E03DBB" w:rsidRDefault="00E03DBB" w:rsidP="00E03DBB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 xml:space="preserve">Put the source code of </w:t>
      </w:r>
      <w:r w:rsidRPr="001135CC">
        <w:rPr>
          <w:rFonts w:ascii="Cambria" w:hAnsi="Cambria" w:cs="Arial"/>
          <w:b/>
          <w:i/>
        </w:rPr>
        <w:t xml:space="preserve"> </w:t>
      </w:r>
      <w:r>
        <w:rPr>
          <w:rFonts w:ascii="Cambria" w:hAnsi="Cambria" w:cs="Arial"/>
          <w:b/>
          <w:i/>
        </w:rPr>
        <w:t>calcWordAvg</w:t>
      </w:r>
      <w:r w:rsidRPr="001135CC">
        <w:rPr>
          <w:rFonts w:ascii="Cambria" w:hAnsi="Cambria" w:cs="Arial"/>
          <w:b/>
          <w:i/>
        </w:rPr>
        <w:t xml:space="preserve">.c </w:t>
      </w:r>
      <w:r w:rsidRPr="001135CC">
        <w:rPr>
          <w:rFonts w:ascii="Cambria" w:hAnsi="Cambria" w:cs="Arial"/>
        </w:rPr>
        <w:t xml:space="preserve"> in your answer sheet.  </w:t>
      </w:r>
    </w:p>
    <w:p w14:paraId="59B5609D" w14:textId="77777777" w:rsidR="00E03DBB" w:rsidRPr="001135CC" w:rsidRDefault="00E03DBB" w:rsidP="00E03DBB">
      <w:pPr>
        <w:pStyle w:val="ListParagraph"/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38E24621" w14:textId="08DE7553" w:rsidR="00E03DBB" w:rsidRPr="00E03DBB" w:rsidRDefault="00E03DBB" w:rsidP="00E03DBB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>In your answer sheet, please</w:t>
      </w:r>
      <w:r w:rsidR="001058D6">
        <w:rPr>
          <w:rFonts w:ascii="Cambria" w:hAnsi="Cambria" w:cs="Arial"/>
        </w:rPr>
        <w:t xml:space="preserve"> also</w:t>
      </w:r>
      <w:r w:rsidRPr="001135CC">
        <w:rPr>
          <w:rFonts w:ascii="Cambria" w:hAnsi="Cambria" w:cs="Arial"/>
        </w:rPr>
        <w:t xml:space="preserve"> attach a screenshot of the output</w:t>
      </w:r>
      <w:r>
        <w:rPr>
          <w:rFonts w:ascii="Cambria" w:hAnsi="Cambria" w:cs="Arial"/>
        </w:rPr>
        <w:t xml:space="preserve"> when entering the sentence  "</w:t>
      </w:r>
      <w:r w:rsidRPr="00EA71E4">
        <w:rPr>
          <w:rFonts w:ascii="Cambria" w:hAnsi="Cambria" w:cs="Arial"/>
          <w:color w:val="FF0000"/>
        </w:rPr>
        <w:t>I am working on program challenge 8</w:t>
      </w:r>
      <w:r w:rsidR="00EA71E4" w:rsidRPr="00EA71E4">
        <w:rPr>
          <w:rFonts w:ascii="Cambria" w:hAnsi="Cambria" w:cs="Arial"/>
          <w:color w:val="FF0000"/>
        </w:rPr>
        <w:t>.</w:t>
      </w:r>
      <w:r>
        <w:rPr>
          <w:rFonts w:ascii="Cambria" w:hAnsi="Cambria" w:cs="Arial"/>
        </w:rPr>
        <w:t>"</w:t>
      </w:r>
      <w:r w:rsidRPr="001135CC">
        <w:rPr>
          <w:rFonts w:ascii="Cambria" w:hAnsi="Cambria" w:cs="Arial"/>
        </w:rPr>
        <w:t xml:space="preserve">. </w:t>
      </w:r>
    </w:p>
    <w:p w14:paraId="57DEC12A" w14:textId="77777777" w:rsidR="00E03DBB" w:rsidRPr="001135CC" w:rsidRDefault="00E03DBB" w:rsidP="00E03DBB">
      <w:pPr>
        <w:pStyle w:val="ListParagraph"/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430494B9" w14:textId="007D9F8E" w:rsidR="00E03DBB" w:rsidRDefault="00E03DBB" w:rsidP="0030372F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 xml:space="preserve">Upload your file </w:t>
      </w:r>
      <w:r>
        <w:rPr>
          <w:rFonts w:ascii="Cambria" w:hAnsi="Cambria" w:cs="Arial"/>
          <w:b/>
          <w:i/>
        </w:rPr>
        <w:t>calcWordAvg</w:t>
      </w:r>
      <w:r w:rsidRPr="001135CC">
        <w:rPr>
          <w:rFonts w:ascii="Cambria" w:hAnsi="Cambria" w:cs="Arial"/>
          <w:b/>
          <w:i/>
        </w:rPr>
        <w:t>.c</w:t>
      </w:r>
      <w:r w:rsidRPr="001135CC">
        <w:rPr>
          <w:rFonts w:ascii="Cambria" w:hAnsi="Cambria" w:cs="Arial"/>
        </w:rPr>
        <w:t xml:space="preserve"> to iCollege.</w:t>
      </w:r>
    </w:p>
    <w:p w14:paraId="434F61C1" w14:textId="77777777" w:rsidR="001F22EB" w:rsidRPr="001F22EB" w:rsidRDefault="001F22EB" w:rsidP="001058D6">
      <w:pPr>
        <w:pStyle w:val="ListParagraph"/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063DEAE5" w14:textId="26F84DE4" w:rsidR="00EE53AE" w:rsidRPr="00EE53AE" w:rsidRDefault="00EE53AE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32"/>
        </w:rPr>
      </w:pPr>
      <w:r w:rsidRPr="00EE53AE">
        <w:rPr>
          <w:rFonts w:ascii="Cambria" w:hAnsi="Cambria" w:cs="Arial"/>
          <w:b/>
          <w:sz w:val="32"/>
        </w:rPr>
        <w:t>Part I</w:t>
      </w:r>
      <w:r>
        <w:rPr>
          <w:rFonts w:ascii="Cambria" w:hAnsi="Cambria" w:cs="Arial"/>
          <w:b/>
          <w:sz w:val="32"/>
        </w:rPr>
        <w:t>I</w:t>
      </w:r>
      <w:r w:rsidRPr="00EE53AE">
        <w:rPr>
          <w:rFonts w:ascii="Cambria" w:hAnsi="Cambria" w:cs="Arial"/>
          <w:b/>
          <w:sz w:val="32"/>
        </w:rPr>
        <w:t>:</w:t>
      </w:r>
    </w:p>
    <w:p w14:paraId="7723C58E" w14:textId="1A92E65F" w:rsidR="0030372F" w:rsidRPr="0030372F" w:rsidRDefault="00007284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30372F">
        <w:rPr>
          <w:rFonts w:ascii="Cambria" w:hAnsi="Cambria" w:cs="Arial"/>
        </w:rPr>
        <w:t xml:space="preserve">Write a C program </w:t>
      </w:r>
      <w:r w:rsidR="00FF204B">
        <w:rPr>
          <w:rFonts w:ascii="Cambria" w:hAnsi="Cambria" w:cs="Arial"/>
        </w:rPr>
        <w:t xml:space="preserve">named </w:t>
      </w:r>
      <w:r w:rsidR="00FF204B" w:rsidRPr="00FF204B">
        <w:rPr>
          <w:rFonts w:ascii="Cambria" w:hAnsi="Cambria" w:cs="Arial"/>
          <w:b/>
          <w:i/>
        </w:rPr>
        <w:t>loanCalc.c</w:t>
      </w:r>
      <w:r w:rsidR="00FF204B">
        <w:rPr>
          <w:rFonts w:ascii="Cambria" w:hAnsi="Cambria" w:cs="Arial"/>
        </w:rPr>
        <w:t xml:space="preserve"> </w:t>
      </w:r>
      <w:r w:rsidRPr="0030372F">
        <w:rPr>
          <w:rFonts w:ascii="Cambria" w:hAnsi="Cambria" w:cs="Arial"/>
        </w:rPr>
        <w:t xml:space="preserve">that calculates </w:t>
      </w:r>
      <w:r w:rsidR="00EA71E4">
        <w:rPr>
          <w:rFonts w:ascii="Cambria" w:hAnsi="Cambria" w:cs="Arial"/>
        </w:rPr>
        <w:t>monthly payment and print a table of payment schedule for a fixed rate loan</w:t>
      </w:r>
      <w:r w:rsidR="0030372F" w:rsidRPr="0030372F">
        <w:rPr>
          <w:rFonts w:ascii="Cambria" w:hAnsi="Cambria" w:cs="Arial"/>
        </w:rPr>
        <w:t>, which perform</w:t>
      </w:r>
      <w:r w:rsidR="00EA71E4">
        <w:rPr>
          <w:rFonts w:ascii="Cambria" w:hAnsi="Cambria" w:cs="Arial"/>
        </w:rPr>
        <w:t>s</w:t>
      </w:r>
      <w:r w:rsidR="0030372F" w:rsidRPr="0030372F">
        <w:rPr>
          <w:rFonts w:ascii="Cambria" w:hAnsi="Cambria" w:cs="Arial"/>
        </w:rPr>
        <w:t xml:space="preserve"> </w:t>
      </w:r>
      <w:r w:rsidR="00FF204B">
        <w:rPr>
          <w:rFonts w:ascii="Cambria" w:hAnsi="Cambria" w:cs="Arial"/>
        </w:rPr>
        <w:t>a</w:t>
      </w:r>
      <w:r w:rsidR="0030372F" w:rsidRPr="0030372F">
        <w:rPr>
          <w:rFonts w:ascii="Cambria" w:hAnsi="Cambria" w:cs="Arial"/>
        </w:rPr>
        <w:t xml:space="preserve"> similar task as in the </w:t>
      </w:r>
      <w:r w:rsidR="00FF204B">
        <w:rPr>
          <w:rFonts w:ascii="Cambria" w:hAnsi="Cambria" w:cs="Arial"/>
        </w:rPr>
        <w:t>link</w:t>
      </w:r>
      <w:r w:rsidR="0030372F" w:rsidRPr="0030372F">
        <w:rPr>
          <w:rFonts w:ascii="Cambria" w:hAnsi="Cambria" w:cs="Arial"/>
        </w:rPr>
        <w:t xml:space="preserve"> below:</w:t>
      </w:r>
    </w:p>
    <w:p w14:paraId="484ACB41" w14:textId="6E05E0D8" w:rsidR="0030372F" w:rsidRPr="0030372F" w:rsidRDefault="0030372F" w:rsidP="00FF204B">
      <w:pPr>
        <w:widowControl w:val="0"/>
        <w:autoSpaceDE w:val="0"/>
        <w:autoSpaceDN w:val="0"/>
        <w:adjustRightInd w:val="0"/>
        <w:jc w:val="center"/>
        <w:rPr>
          <w:rFonts w:ascii="Cambria" w:hAnsi="Cambria" w:cs="Arial"/>
        </w:rPr>
      </w:pPr>
      <w:hyperlink r:id="rId7" w:history="1">
        <w:r w:rsidRPr="0030372F">
          <w:rPr>
            <w:rStyle w:val="Hyperlink"/>
            <w:rFonts w:ascii="Cambria" w:hAnsi="Cambria" w:cs="Arial"/>
          </w:rPr>
          <w:t>http://www.bankrate.com/calculators/mortgages/loan-calculator.aspx</w:t>
        </w:r>
      </w:hyperlink>
    </w:p>
    <w:p w14:paraId="7BF1AC3A" w14:textId="77777777" w:rsidR="0030372F" w:rsidRDefault="0030372F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109C8D47" w14:textId="044E346A" w:rsidR="00EA71E4" w:rsidRPr="0030372F" w:rsidRDefault="00EA71E4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>In this C program, the input and output are defined as following:</w:t>
      </w:r>
    </w:p>
    <w:p w14:paraId="2E75B142" w14:textId="3C8C8863" w:rsidR="0030372F" w:rsidRPr="00EA71E4" w:rsidRDefault="0030372F" w:rsidP="00EA71E4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EA71E4">
        <w:rPr>
          <w:rFonts w:ascii="Cambria" w:hAnsi="Cambria" w:cs="Arial"/>
          <w:b/>
        </w:rPr>
        <w:t>Input</w:t>
      </w:r>
      <w:r w:rsidRPr="00EA71E4">
        <w:rPr>
          <w:rFonts w:ascii="Cambria" w:hAnsi="Cambria" w:cs="Arial"/>
        </w:rPr>
        <w:t>: amount of loan, interest rate per year and number of payments</w:t>
      </w:r>
    </w:p>
    <w:p w14:paraId="741DF6A8" w14:textId="59ECCC83" w:rsidR="0030372F" w:rsidRPr="00EA71E4" w:rsidRDefault="0030372F" w:rsidP="00EA71E4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EA71E4">
        <w:rPr>
          <w:rFonts w:ascii="Cambria" w:hAnsi="Cambria" w:cs="Arial"/>
          <w:b/>
        </w:rPr>
        <w:t>Output</w:t>
      </w:r>
      <w:r w:rsidRPr="00EA71E4">
        <w:rPr>
          <w:rFonts w:ascii="Cambria" w:hAnsi="Cambria" w:cs="Arial"/>
        </w:rPr>
        <w:t xml:space="preserve">: </w:t>
      </w:r>
      <w:r w:rsidR="00FF204B" w:rsidRPr="00EA71E4">
        <w:rPr>
          <w:rFonts w:ascii="Cambria" w:hAnsi="Cambria" w:cs="Arial"/>
        </w:rPr>
        <w:t xml:space="preserve">a table of </w:t>
      </w:r>
      <w:r w:rsidR="00EA71E4">
        <w:rPr>
          <w:rFonts w:ascii="Cambria" w:hAnsi="Cambria" w:cs="Arial"/>
        </w:rPr>
        <w:t>a</w:t>
      </w:r>
      <w:r w:rsidR="00FF204B" w:rsidRPr="00EA71E4">
        <w:rPr>
          <w:rFonts w:ascii="Cambria" w:hAnsi="Cambria" w:cs="Arial"/>
        </w:rPr>
        <w:t>mortization schedule</w:t>
      </w:r>
      <w:r w:rsidR="00EA71E4">
        <w:rPr>
          <w:rFonts w:ascii="Cambria" w:hAnsi="Cambria" w:cs="Arial"/>
        </w:rPr>
        <w:t xml:space="preserve"> (</w:t>
      </w:r>
      <w:r w:rsidR="001058D6">
        <w:rPr>
          <w:rFonts w:ascii="Cambria" w:hAnsi="Cambria" w:cs="Arial"/>
        </w:rPr>
        <w:t>also called</w:t>
      </w:r>
      <w:r w:rsidR="00EA71E4">
        <w:rPr>
          <w:rFonts w:ascii="Cambria" w:hAnsi="Cambria" w:cs="Arial"/>
        </w:rPr>
        <w:t xml:space="preserve"> payment schedule)</w:t>
      </w:r>
      <w:r w:rsidR="00FF204B" w:rsidRPr="00EA71E4">
        <w:rPr>
          <w:rFonts w:ascii="Cambria" w:hAnsi="Cambria" w:cs="Arial"/>
        </w:rPr>
        <w:t xml:space="preserve"> containing </w:t>
      </w:r>
      <w:r w:rsidR="00EA71E4">
        <w:rPr>
          <w:rFonts w:ascii="Cambria" w:hAnsi="Cambria" w:cs="Arial"/>
        </w:rPr>
        <w:t xml:space="preserve">payment number, </w:t>
      </w:r>
      <w:r w:rsidRPr="00EA71E4">
        <w:rPr>
          <w:rFonts w:ascii="Cambria" w:hAnsi="Cambria" w:cs="Arial"/>
        </w:rPr>
        <w:t>monthly payment, principal</w:t>
      </w:r>
      <w:r w:rsidR="00EA71E4">
        <w:rPr>
          <w:rFonts w:ascii="Cambria" w:hAnsi="Cambria" w:cs="Arial"/>
        </w:rPr>
        <w:t xml:space="preserve"> paid</w:t>
      </w:r>
      <w:r w:rsidRPr="00EA71E4">
        <w:rPr>
          <w:rFonts w:ascii="Cambria" w:hAnsi="Cambria" w:cs="Arial"/>
        </w:rPr>
        <w:t>, interest</w:t>
      </w:r>
      <w:r w:rsidR="00EA71E4">
        <w:rPr>
          <w:rFonts w:ascii="Cambria" w:hAnsi="Cambria" w:cs="Arial"/>
        </w:rPr>
        <w:t xml:space="preserve"> paid</w:t>
      </w:r>
      <w:r w:rsidRPr="00EA71E4">
        <w:rPr>
          <w:rFonts w:ascii="Cambria" w:hAnsi="Cambria" w:cs="Arial"/>
        </w:rPr>
        <w:t xml:space="preserve"> and </w:t>
      </w:r>
      <w:r w:rsidR="00EA71E4">
        <w:rPr>
          <w:rFonts w:ascii="Cambria" w:hAnsi="Cambria" w:cs="Arial"/>
        </w:rPr>
        <w:t>new</w:t>
      </w:r>
      <w:r w:rsidRPr="00EA71E4">
        <w:rPr>
          <w:rFonts w:ascii="Cambria" w:hAnsi="Cambria" w:cs="Arial"/>
        </w:rPr>
        <w:t xml:space="preserve"> balance</w:t>
      </w:r>
      <w:r w:rsidR="00FF204B" w:rsidRPr="00EA71E4">
        <w:rPr>
          <w:rFonts w:ascii="Cambria" w:hAnsi="Cambria" w:cs="Arial"/>
        </w:rPr>
        <w:t xml:space="preserve"> at each row.</w:t>
      </w:r>
    </w:p>
    <w:p w14:paraId="41303268" w14:textId="77777777" w:rsidR="0030372F" w:rsidRDefault="0030372F" w:rsidP="0030372F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1FD96CE0" w14:textId="0E9F1A9B" w:rsidR="0030372F" w:rsidRDefault="00EA71E4" w:rsidP="0030372F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b/>
          <w:bCs/>
          <w:szCs w:val="26"/>
          <w:lang w:eastAsia="zh-CN"/>
        </w:rPr>
      </w:pPr>
      <w:r>
        <w:rPr>
          <w:rFonts w:ascii="Cambria" w:hAnsi="Cambria" w:cs="Arial"/>
        </w:rPr>
        <w:t>The attached screenshot below shows a</w:t>
      </w:r>
      <w:r w:rsidR="00FF204B">
        <w:rPr>
          <w:rFonts w:ascii="Cambria" w:hAnsi="Cambria" w:cs="Arial"/>
        </w:rPr>
        <w:t xml:space="preserve"> sample </w:t>
      </w:r>
      <w:r>
        <w:rPr>
          <w:rFonts w:ascii="Cambria" w:hAnsi="Cambria" w:cs="Arial"/>
        </w:rPr>
        <w:t>of the output.</w:t>
      </w:r>
    </w:p>
    <w:p w14:paraId="786449DC" w14:textId="7A4E954A" w:rsidR="0030372F" w:rsidRDefault="0030372F" w:rsidP="00007284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szCs w:val="26"/>
          <w:lang w:eastAsia="zh-CN"/>
        </w:rPr>
      </w:pPr>
      <w:r>
        <w:rPr>
          <w:rFonts w:ascii="Courier New" w:hAnsi="Courier New" w:cs="Courier New"/>
          <w:b/>
          <w:bCs/>
          <w:noProof/>
          <w:szCs w:val="26"/>
          <w:lang w:eastAsia="zh-CN"/>
        </w:rPr>
        <w:drawing>
          <wp:inline distT="0" distB="0" distL="0" distR="0" wp14:anchorId="56C69478" wp14:editId="3C6EFCA1">
            <wp:extent cx="5603965" cy="2011680"/>
            <wp:effectExtent l="25400" t="25400" r="34925" b="20320"/>
            <wp:docPr id="2" name="Picture 2" descr="../../../../Desktop/Screen%20Shot%202016-10-25%20at%206.23.40%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esktop/Screen%20Shot%202016-10-25%20at%206.23.40%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965" cy="2011680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miter lim="800000"/>
                    </a:ln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6B3CCB6C" w14:textId="77777777" w:rsidR="00FF204B" w:rsidRDefault="00FF204B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b/>
        </w:rPr>
      </w:pPr>
    </w:p>
    <w:p w14:paraId="7514CEC2" w14:textId="107B761A" w:rsidR="00FF204B" w:rsidRPr="00FF204B" w:rsidRDefault="00FF204B" w:rsidP="00FF204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i/>
        </w:rPr>
      </w:pPr>
      <w:r w:rsidRPr="00FF204B">
        <w:rPr>
          <w:rFonts w:ascii="Cambria" w:hAnsi="Cambria" w:cs="Arial"/>
          <w:b/>
          <w:i/>
        </w:rPr>
        <w:t>Note</w:t>
      </w:r>
      <w:r w:rsidRPr="00FF204B">
        <w:rPr>
          <w:rFonts w:ascii="Cambria" w:hAnsi="Cambria" w:cs="Arial"/>
          <w:i/>
        </w:rPr>
        <w:t xml:space="preserve">: monthly payments are equal. The way to calculate monthly payment and other values </w:t>
      </w:r>
      <w:r>
        <w:rPr>
          <w:rFonts w:ascii="Cambria" w:hAnsi="Cambria" w:cs="Arial"/>
          <w:i/>
        </w:rPr>
        <w:t xml:space="preserve">for each row </w:t>
      </w:r>
      <w:r w:rsidRPr="00FF204B">
        <w:rPr>
          <w:rFonts w:ascii="Cambria" w:hAnsi="Cambria" w:cs="Arial"/>
          <w:i/>
        </w:rPr>
        <w:t>are provided in Appendix.</w:t>
      </w:r>
    </w:p>
    <w:p w14:paraId="1654E79F" w14:textId="77777777" w:rsidR="00FF204B" w:rsidRDefault="00FF204B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b/>
        </w:rPr>
      </w:pPr>
    </w:p>
    <w:p w14:paraId="179799BC" w14:textId="28859B2C" w:rsidR="00487A56" w:rsidRPr="001135CC" w:rsidRDefault="00FF204B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i/>
          <w:lang w:eastAsia="zh-CN"/>
        </w:rPr>
      </w:pPr>
      <w:r>
        <w:rPr>
          <w:rFonts w:ascii="Cambria" w:hAnsi="Cambria" w:cs="Arial"/>
          <w:b/>
        </w:rPr>
        <w:t xml:space="preserve">Hint: </w:t>
      </w:r>
      <w:r w:rsidRPr="001135CC">
        <w:rPr>
          <w:rFonts w:ascii="Cambria" w:hAnsi="Cambria" w:cs="Arial"/>
          <w:i/>
        </w:rPr>
        <w:t xml:space="preserve">To print out a percentage </w:t>
      </w:r>
      <w:r w:rsidRPr="001135CC">
        <w:rPr>
          <w:rFonts w:ascii="Cambria" w:hAnsi="Cambria" w:cs="Arial"/>
          <w:i/>
        </w:rPr>
        <w:t>%</w:t>
      </w:r>
      <w:r w:rsidRPr="001135CC">
        <w:rPr>
          <w:rFonts w:ascii="Cambria" w:hAnsi="Cambria" w:cs="Arial"/>
          <w:i/>
        </w:rPr>
        <w:t xml:space="preserve">, please use %%. </w:t>
      </w:r>
    </w:p>
    <w:p w14:paraId="2DF1815D" w14:textId="77777777" w:rsidR="00487A56" w:rsidRDefault="00487A56" w:rsidP="0000728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2761D958" w14:textId="1B0DCD9C" w:rsidR="001135CC" w:rsidRPr="001135CC" w:rsidRDefault="001135CC" w:rsidP="001135C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sz w:val="32"/>
        </w:rPr>
      </w:pPr>
      <w:r w:rsidRPr="001135CC">
        <w:rPr>
          <w:rFonts w:ascii="Cambria" w:hAnsi="Cambria" w:cs="Arial"/>
          <w:b/>
          <w:sz w:val="32"/>
        </w:rPr>
        <w:t>Question</w:t>
      </w:r>
      <w:r w:rsidRPr="001135CC">
        <w:rPr>
          <w:rFonts w:ascii="Cambria" w:hAnsi="Cambria" w:cs="Arial"/>
          <w:b/>
          <w:sz w:val="32"/>
        </w:rPr>
        <w:t>:</w:t>
      </w:r>
    </w:p>
    <w:p w14:paraId="50A234DE" w14:textId="77777777" w:rsidR="001135CC" w:rsidRDefault="001135CC" w:rsidP="00E03DBB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>Put</w:t>
      </w:r>
      <w:r w:rsidRPr="001135CC">
        <w:rPr>
          <w:rFonts w:ascii="Cambria" w:hAnsi="Cambria" w:cs="Arial"/>
        </w:rPr>
        <w:t xml:space="preserve"> the source code of </w:t>
      </w:r>
      <w:r w:rsidRPr="001135CC">
        <w:rPr>
          <w:rFonts w:ascii="Cambria" w:hAnsi="Cambria" w:cs="Arial"/>
          <w:b/>
          <w:i/>
        </w:rPr>
        <w:t xml:space="preserve"> loanCalc.c </w:t>
      </w:r>
      <w:r w:rsidRPr="001135CC">
        <w:rPr>
          <w:rFonts w:ascii="Cambria" w:hAnsi="Cambria" w:cs="Arial"/>
        </w:rPr>
        <w:t xml:space="preserve"> in your answer sheet.  </w:t>
      </w:r>
    </w:p>
    <w:p w14:paraId="1F23A169" w14:textId="77777777" w:rsidR="001135CC" w:rsidRPr="001135CC" w:rsidRDefault="001135CC" w:rsidP="001135CC">
      <w:pPr>
        <w:pStyle w:val="ListParagraph"/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30A2D51B" w14:textId="6C6EAD01" w:rsidR="001135CC" w:rsidRDefault="001135CC" w:rsidP="00E03DBB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>In your answer sheet, please</w:t>
      </w:r>
      <w:r w:rsidR="001058D6">
        <w:rPr>
          <w:rFonts w:ascii="Cambria" w:hAnsi="Cambria" w:cs="Arial"/>
        </w:rPr>
        <w:t xml:space="preserve"> also</w:t>
      </w:r>
      <w:r w:rsidRPr="001135CC">
        <w:rPr>
          <w:rFonts w:ascii="Cambria" w:hAnsi="Cambria" w:cs="Arial"/>
        </w:rPr>
        <w:t xml:space="preserve"> a</w:t>
      </w:r>
      <w:r w:rsidRPr="001135CC">
        <w:rPr>
          <w:rFonts w:ascii="Cambria" w:hAnsi="Cambria" w:cs="Arial"/>
        </w:rPr>
        <w:t xml:space="preserve">ttach a screenshot of the output </w:t>
      </w:r>
      <w:r w:rsidRPr="001135CC">
        <w:rPr>
          <w:rFonts w:ascii="Cambria" w:hAnsi="Cambria" w:cs="Arial"/>
        </w:rPr>
        <w:t>when amount of loan is $2000, inter</w:t>
      </w:r>
      <w:r>
        <w:rPr>
          <w:rFonts w:ascii="Cambria" w:hAnsi="Cambria" w:cs="Arial"/>
        </w:rPr>
        <w:t>es</w:t>
      </w:r>
      <w:r w:rsidRPr="001135CC">
        <w:rPr>
          <w:rFonts w:ascii="Cambria" w:hAnsi="Cambria" w:cs="Arial"/>
        </w:rPr>
        <w:t xml:space="preserve">t rate per year is %7.5 and number of payment is 6. </w:t>
      </w:r>
    </w:p>
    <w:p w14:paraId="34F40B7E" w14:textId="77777777" w:rsidR="001135CC" w:rsidRPr="001135CC" w:rsidRDefault="001135CC" w:rsidP="001135CC">
      <w:pPr>
        <w:pStyle w:val="ListParagraph"/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6FDBD2F7" w14:textId="614E678E" w:rsidR="001135CC" w:rsidRPr="001135CC" w:rsidRDefault="001135CC" w:rsidP="00E03DBB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1135CC">
        <w:rPr>
          <w:rFonts w:ascii="Cambria" w:hAnsi="Cambria" w:cs="Arial"/>
        </w:rPr>
        <w:t>Upload</w:t>
      </w:r>
      <w:r w:rsidRPr="001135CC">
        <w:rPr>
          <w:rFonts w:ascii="Cambria" w:hAnsi="Cambria" w:cs="Arial"/>
        </w:rPr>
        <w:t xml:space="preserve"> your file </w:t>
      </w:r>
      <w:r w:rsidRPr="001135CC">
        <w:rPr>
          <w:rFonts w:ascii="Cambria" w:hAnsi="Cambria" w:cs="Arial"/>
          <w:b/>
          <w:i/>
        </w:rPr>
        <w:t>loanCalc.c</w:t>
      </w:r>
      <w:r w:rsidRPr="001135CC">
        <w:rPr>
          <w:rFonts w:ascii="Cambria" w:hAnsi="Cambria" w:cs="Arial"/>
        </w:rPr>
        <w:t xml:space="preserve"> to iCollege.</w:t>
      </w:r>
    </w:p>
    <w:p w14:paraId="0DE18122" w14:textId="77777777" w:rsidR="001135CC" w:rsidRDefault="001135CC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6CF00362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4EBEC8E7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082E1AF7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6BCD2F6C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39A13D31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79B55D7C" w14:textId="77777777" w:rsidR="001058D6" w:rsidRDefault="001058D6" w:rsidP="0000728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7D8E0784" w14:textId="7D84E9D3" w:rsidR="00F30A40" w:rsidRPr="00074CFE" w:rsidRDefault="00F30A40" w:rsidP="00007284">
      <w:pPr>
        <w:widowControl w:val="0"/>
        <w:autoSpaceDE w:val="0"/>
        <w:autoSpaceDN w:val="0"/>
        <w:adjustRightInd w:val="0"/>
        <w:rPr>
          <w:rFonts w:ascii="Cambria" w:hAnsi="Cambria" w:cs="Arial"/>
          <w:b/>
          <w:sz w:val="40"/>
        </w:rPr>
      </w:pPr>
      <w:r w:rsidRPr="00074CFE">
        <w:rPr>
          <w:rFonts w:ascii="Cambria" w:hAnsi="Cambria" w:cs="Arial"/>
          <w:b/>
          <w:sz w:val="40"/>
        </w:rPr>
        <w:t>Appendix:</w:t>
      </w:r>
    </w:p>
    <w:p w14:paraId="3977C253" w14:textId="7A937FC0" w:rsidR="00FF204B" w:rsidRPr="00180607" w:rsidRDefault="00FF204B" w:rsidP="00FF204B">
      <w:pPr>
        <w:widowControl w:val="0"/>
        <w:autoSpaceDE w:val="0"/>
        <w:autoSpaceDN w:val="0"/>
        <w:adjustRightInd w:val="0"/>
        <w:rPr>
          <w:rFonts w:ascii="Cambria" w:hAnsi="Cambria" w:cs="Arial"/>
          <w:b/>
          <w:sz w:val="28"/>
        </w:rPr>
      </w:pPr>
      <w:r w:rsidRPr="00180607">
        <w:rPr>
          <w:rFonts w:ascii="Cambria" w:hAnsi="Cambria" w:cs="Arial"/>
          <w:b/>
          <w:sz w:val="28"/>
        </w:rPr>
        <w:t>1.</w:t>
      </w:r>
      <w:r w:rsidRPr="00180607">
        <w:rPr>
          <w:rFonts w:ascii="Arial" w:hAnsi="Arial" w:cs="Arial"/>
          <w:b/>
          <w:bCs/>
          <w:color w:val="434343"/>
          <w:sz w:val="36"/>
          <w:szCs w:val="32"/>
          <w:lang w:eastAsia="zh-CN"/>
        </w:rPr>
        <w:t xml:space="preserve"> </w:t>
      </w:r>
      <w:r w:rsidRPr="00180607">
        <w:rPr>
          <w:rFonts w:ascii="Cambria" w:hAnsi="Cambria" w:cs="Arial"/>
          <w:b/>
          <w:sz w:val="28"/>
        </w:rPr>
        <w:t xml:space="preserve">Calculating the </w:t>
      </w:r>
      <w:r w:rsidR="001F22EB">
        <w:rPr>
          <w:rFonts w:ascii="Cambria" w:hAnsi="Cambria" w:cs="Arial"/>
          <w:b/>
          <w:sz w:val="28"/>
        </w:rPr>
        <w:t>monthly payment.</w:t>
      </w:r>
    </w:p>
    <w:p w14:paraId="49C91E4C" w14:textId="53772C55" w:rsidR="00FF204B" w:rsidRDefault="00FF204B" w:rsidP="0000728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 xml:space="preserve">(Note: </w:t>
      </w:r>
      <w:r w:rsidR="00180607">
        <w:rPr>
          <w:rFonts w:ascii="Cambria" w:hAnsi="Cambria" w:cs="Arial"/>
        </w:rPr>
        <w:t xml:space="preserve">The following instruction is from </w:t>
      </w:r>
      <w:r>
        <w:rPr>
          <w:rFonts w:ascii="Cambria" w:hAnsi="Cambria" w:cs="Arial"/>
        </w:rPr>
        <w:t xml:space="preserve"> </w:t>
      </w:r>
    </w:p>
    <w:p w14:paraId="5BA8A0DB" w14:textId="58E8FA5C" w:rsidR="007A4864" w:rsidRDefault="00FF204B" w:rsidP="0000728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hyperlink r:id="rId9" w:history="1">
        <w:r w:rsidRPr="00BF3EEB">
          <w:rPr>
            <w:rStyle w:val="Hyperlink"/>
            <w:rFonts w:ascii="Cambria" w:hAnsi="Cambria" w:cs="Arial"/>
          </w:rPr>
          <w:t>http://www.vertex42.com/ExcelArticles/amortization-calculation.html</w:t>
        </w:r>
      </w:hyperlink>
      <w:r>
        <w:rPr>
          <w:rFonts w:ascii="Cambria" w:hAnsi="Cambria" w:cs="Arial"/>
        </w:rPr>
        <w:t xml:space="preserve">  )</w:t>
      </w:r>
    </w:p>
    <w:p w14:paraId="7CD98CA3" w14:textId="77777777" w:rsidR="00FF204B" w:rsidRDefault="00FF204B" w:rsidP="00F30A40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</w:p>
    <w:p w14:paraId="40F0DB73" w14:textId="77777777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>The formula for calculating the payment amount is shown below.</w:t>
      </w:r>
    </w:p>
    <w:p w14:paraId="731F9913" w14:textId="0773FF11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3C658151" w14:textId="16F1AF00" w:rsidR="00F30A40" w:rsidRDefault="00F30A40" w:rsidP="00F30A40">
      <w:pPr>
        <w:widowControl w:val="0"/>
        <w:autoSpaceDE w:val="0"/>
        <w:autoSpaceDN w:val="0"/>
        <w:adjustRightInd w:val="0"/>
        <w:rPr>
          <w:rFonts w:ascii="Arial" w:hAnsi="Arial" w:cs="Arial"/>
          <w:sz w:val="32"/>
          <w:szCs w:val="32"/>
          <w:lang w:eastAsia="zh-CN"/>
        </w:rPr>
      </w:pPr>
      <m:oMathPara>
        <m:oMath>
          <m:r>
            <w:rPr>
              <w:rFonts w:ascii="Cambria Math" w:hAnsi="Cambria Math" w:cs="Arial"/>
              <w:sz w:val="32"/>
              <w:szCs w:val="32"/>
              <w:lang w:eastAsia="zh-CN"/>
            </w:rPr>
            <m:t>A=</m:t>
          </m:r>
          <m:r>
            <w:rPr>
              <w:rFonts w:ascii="Cambria Math" w:hAnsi="Cambria Math" w:cs="Arial"/>
              <w:sz w:val="32"/>
              <w:szCs w:val="32"/>
              <w:lang w:eastAsia="zh-CN"/>
            </w:rPr>
            <m:t>B</m:t>
          </m:r>
          <m:f>
            <m:fPr>
              <m:ctrlPr>
                <w:rPr>
                  <w:rFonts w:ascii="Cambria Math" w:hAnsi="Cambria Math" w:cs="Arial"/>
                  <w:i/>
                  <w:sz w:val="32"/>
                  <w:szCs w:val="32"/>
                  <w:lang w:eastAsia="zh-CN"/>
                </w:rPr>
              </m:ctrlPr>
            </m:fPr>
            <m:num>
              <m:r>
                <w:rPr>
                  <w:rFonts w:ascii="Cambria Math" w:hAnsi="Cambria Math" w:cs="Arial"/>
                  <w:sz w:val="32"/>
                  <w:szCs w:val="32"/>
                  <w:lang w:eastAsia="zh-CN"/>
                </w:rPr>
                <m:t>r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32"/>
                      <w:szCs w:val="32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32"/>
                      <w:szCs w:val="32"/>
                      <w:lang w:eastAsia="zh-CN"/>
                    </w:rPr>
                    <m:t>(1+r)</m:t>
                  </m:r>
                </m:e>
                <m:sup>
                  <m:r>
                    <w:rPr>
                      <w:rFonts w:ascii="Cambria Math" w:hAnsi="Cambria Math" w:cs="Arial"/>
                      <w:sz w:val="32"/>
                      <w:szCs w:val="32"/>
                      <w:lang w:eastAsia="zh-CN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Arial"/>
                      <w:i/>
                      <w:sz w:val="32"/>
                      <w:szCs w:val="32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32"/>
                      <w:szCs w:val="32"/>
                      <w:lang w:eastAsia="zh-CN"/>
                    </w:rPr>
                    <m:t>(1+r)</m:t>
                  </m:r>
                </m:e>
                <m:sup>
                  <m:r>
                    <w:rPr>
                      <w:rFonts w:ascii="Cambria Math" w:hAnsi="Cambria Math" w:cs="Arial"/>
                      <w:sz w:val="32"/>
                      <w:szCs w:val="32"/>
                      <w:lang w:eastAsia="zh-CN"/>
                    </w:rPr>
                    <m:t>n</m:t>
                  </m:r>
                </m:sup>
              </m:sSup>
              <m:r>
                <w:rPr>
                  <w:rFonts w:ascii="Cambria Math" w:hAnsi="Cambria Math" w:cs="Arial"/>
                  <w:sz w:val="32"/>
                  <w:szCs w:val="32"/>
                  <w:lang w:eastAsia="zh-CN"/>
                </w:rPr>
                <m:t>-1</m:t>
              </m:r>
            </m:den>
          </m:f>
        </m:oMath>
      </m:oMathPara>
    </w:p>
    <w:p w14:paraId="1E4066FD" w14:textId="77777777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>where</w:t>
      </w:r>
    </w:p>
    <w:p w14:paraId="27BBBFC5" w14:textId="0C540250" w:rsidR="00F30A40" w:rsidRPr="00FF204B" w:rsidRDefault="00F30A40" w:rsidP="00FF204B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>A = payment Amount per period</w:t>
      </w:r>
      <w:r w:rsidR="00FF204B">
        <w:rPr>
          <w:rFonts w:ascii="Cambria" w:hAnsi="Cambria" w:cs="Arial"/>
        </w:rPr>
        <w:t xml:space="preserve"> (monthly payment)</w:t>
      </w:r>
    </w:p>
    <w:p w14:paraId="68B8A375" w14:textId="28A8E833" w:rsidR="00F30A40" w:rsidRPr="00FF204B" w:rsidRDefault="00FF204B" w:rsidP="00FF204B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>B</w:t>
      </w:r>
      <w:r w:rsidR="00F30A40" w:rsidRPr="00FF204B">
        <w:rPr>
          <w:rFonts w:ascii="Cambria" w:hAnsi="Cambria" w:cs="Arial"/>
        </w:rPr>
        <w:t xml:space="preserve"> = initial </w:t>
      </w:r>
      <w:r>
        <w:rPr>
          <w:rFonts w:ascii="Cambria" w:hAnsi="Cambria" w:cs="Arial"/>
        </w:rPr>
        <w:t>Balance</w:t>
      </w:r>
      <w:r w:rsidR="00F30A40" w:rsidRPr="00FF204B">
        <w:rPr>
          <w:rFonts w:ascii="Cambria" w:hAnsi="Cambria" w:cs="Arial"/>
        </w:rPr>
        <w:t xml:space="preserve"> (loan amount)</w:t>
      </w:r>
    </w:p>
    <w:p w14:paraId="0E63B6DE" w14:textId="77777777" w:rsidR="00F30A40" w:rsidRPr="00FF204B" w:rsidRDefault="00F30A40" w:rsidP="00FF204B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>r = interest rate per period</w:t>
      </w:r>
    </w:p>
    <w:p w14:paraId="226B23B0" w14:textId="77777777" w:rsidR="00F30A40" w:rsidRPr="00FF204B" w:rsidRDefault="00F30A40" w:rsidP="00FF204B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>n = total number of payments or periods</w:t>
      </w:r>
    </w:p>
    <w:p w14:paraId="6E4A58EC" w14:textId="77777777" w:rsidR="003C7376" w:rsidRDefault="003C7376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0344E3E5" w14:textId="44DC3513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180607">
        <w:rPr>
          <w:rFonts w:ascii="Cambria" w:hAnsi="Cambria" w:cs="Arial"/>
          <w:b/>
        </w:rPr>
        <w:t>Example</w:t>
      </w:r>
      <w:r w:rsidR="003C7376" w:rsidRPr="00180607">
        <w:rPr>
          <w:rFonts w:ascii="Cambria" w:hAnsi="Cambria" w:cs="Arial"/>
          <w:b/>
        </w:rPr>
        <w:t xml:space="preserve"> 1</w:t>
      </w:r>
      <w:r w:rsidRPr="00FF204B">
        <w:rPr>
          <w:rFonts w:ascii="Cambria" w:hAnsi="Cambria" w:cs="Arial"/>
        </w:rPr>
        <w:t xml:space="preserve">: What would the monthly payment be on a 5-year, $20,000 car loan with a nominal 7.5% annual interest rate? </w:t>
      </w:r>
    </w:p>
    <w:p w14:paraId="3718EB3B" w14:textId="77777777" w:rsidR="001135CC" w:rsidRDefault="001135CC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3CE25EEE" w14:textId="1DECA4DA" w:rsidR="00F30A40" w:rsidRPr="00FF204B" w:rsidRDefault="00180607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 xml:space="preserve"> </w:t>
      </w:r>
      <w:r w:rsidR="00FF204B">
        <w:rPr>
          <w:rFonts w:ascii="Cambria" w:hAnsi="Cambria" w:cs="Arial"/>
        </w:rPr>
        <w:t>B</w:t>
      </w:r>
      <w:r w:rsidR="00F30A40" w:rsidRPr="00FF204B">
        <w:rPr>
          <w:rFonts w:ascii="Cambria" w:hAnsi="Cambria" w:cs="Arial"/>
        </w:rPr>
        <w:t xml:space="preserve"> = $20,000 </w:t>
      </w:r>
    </w:p>
    <w:p w14:paraId="53609B9B" w14:textId="2D678539" w:rsidR="00F30A40" w:rsidRPr="00FF204B" w:rsidRDefault="00180607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 xml:space="preserve"> </w:t>
      </w:r>
      <w:r w:rsidR="00F30A40" w:rsidRPr="00FF204B">
        <w:rPr>
          <w:rFonts w:ascii="Cambria" w:hAnsi="Cambria" w:cs="Arial"/>
        </w:rPr>
        <w:t>r = 7.5% per year / 12 months = 0.625%</w:t>
      </w:r>
      <w:r w:rsidR="00F30A40" w:rsidRPr="00FF204B">
        <w:rPr>
          <w:rFonts w:ascii="Cambria" w:hAnsi="Cambria" w:cs="Arial"/>
        </w:rPr>
        <w:t>= 0.00625</w:t>
      </w:r>
      <w:r w:rsidR="00F30A40" w:rsidRPr="00FF204B">
        <w:rPr>
          <w:rFonts w:ascii="Cambria" w:hAnsi="Cambria" w:cs="Arial"/>
        </w:rPr>
        <w:t xml:space="preserve"> per period </w:t>
      </w:r>
    </w:p>
    <w:p w14:paraId="4CC35AF3" w14:textId="776E9A92" w:rsidR="00F30A40" w:rsidRPr="00FF204B" w:rsidRDefault="00180607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 xml:space="preserve"> </w:t>
      </w:r>
      <w:r w:rsidR="00F30A40" w:rsidRPr="00FF204B">
        <w:rPr>
          <w:rFonts w:ascii="Cambria" w:hAnsi="Cambria" w:cs="Arial"/>
        </w:rPr>
        <w:t>n = 5 years * 12 months = 60 total periods</w:t>
      </w:r>
    </w:p>
    <w:p w14:paraId="4F69CE1C" w14:textId="20BA87A0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</w:rPr>
          <m:t>A=</m:t>
        </m:r>
        <m:r>
          <m:rPr>
            <m:sty m:val="p"/>
          </m:rPr>
          <w:rPr>
            <w:rFonts w:ascii="Cambria Math" w:hAnsi="Cambria Math" w:cs="Arial"/>
          </w:rPr>
          <m:t xml:space="preserve">20000* 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</w:rPr>
              <m:t xml:space="preserve">0.00625 </m:t>
            </m:r>
            <m:sSup>
              <m:sSupPr>
                <m:ctrlPr>
                  <w:rPr>
                    <w:rFonts w:ascii="Cambria Math" w:hAnsi="Cambria Math" w:cs="Arial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 xml:space="preserve">0.00625 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60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Arial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Arial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 xml:space="preserve">0.00625 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60</m:t>
                </m:r>
              </m:sup>
            </m:sSup>
            <m:r>
              <m:rPr>
                <m:sty m:val="p"/>
              </m:rPr>
              <w:rPr>
                <w:rFonts w:ascii="Cambria Math" w:hAnsi="Cambria Math" w:cs="Arial"/>
              </w:rPr>
              <m:t>-1</m:t>
            </m:r>
          </m:den>
        </m:f>
        <m:r>
          <m:rPr>
            <m:sty m:val="p"/>
          </m:rPr>
          <w:rPr>
            <w:rFonts w:ascii="Cambria Math" w:hAnsi="Cambria Math" w:cs="Arial"/>
          </w:rPr>
          <m:t>=400.76</m:t>
        </m:r>
      </m:oMath>
    </w:p>
    <w:p w14:paraId="0FA83004" w14:textId="2E382EBB" w:rsidR="00F30A40" w:rsidRPr="00FF204B" w:rsidRDefault="00F30A40" w:rsidP="00F30A40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17703E75" w14:textId="6A384555" w:rsidR="007A4864" w:rsidRPr="001F22EB" w:rsidRDefault="00FF204B" w:rsidP="007A4864">
      <w:pPr>
        <w:widowControl w:val="0"/>
        <w:autoSpaceDE w:val="0"/>
        <w:autoSpaceDN w:val="0"/>
        <w:adjustRightInd w:val="0"/>
        <w:rPr>
          <w:rFonts w:ascii="Cambria" w:hAnsi="Cambria" w:cs="Arial"/>
          <w:b/>
          <w:sz w:val="28"/>
          <w:szCs w:val="28"/>
        </w:rPr>
      </w:pPr>
      <w:r w:rsidRPr="001F22EB">
        <w:rPr>
          <w:rFonts w:ascii="Cambria" w:hAnsi="Cambria" w:cs="Arial"/>
          <w:b/>
          <w:sz w:val="28"/>
          <w:szCs w:val="28"/>
        </w:rPr>
        <w:lastRenderedPageBreak/>
        <w:t xml:space="preserve">2. </w:t>
      </w:r>
      <w:r w:rsidR="007A4864" w:rsidRPr="001F22EB">
        <w:rPr>
          <w:rFonts w:ascii="Cambria" w:hAnsi="Cambria" w:cs="Arial"/>
          <w:b/>
          <w:sz w:val="28"/>
          <w:szCs w:val="28"/>
        </w:rPr>
        <w:t xml:space="preserve">Calculating the </w:t>
      </w:r>
      <w:r w:rsidR="00FB1801" w:rsidRPr="001F22EB">
        <w:rPr>
          <w:rFonts w:ascii="Cambria" w:hAnsi="Cambria" w:cs="Arial"/>
          <w:b/>
          <w:sz w:val="28"/>
          <w:szCs w:val="28"/>
        </w:rPr>
        <w:t>Principal(</w:t>
      </w:r>
      <w:r w:rsidRPr="001F22EB">
        <w:rPr>
          <w:rFonts w:ascii="Cambria" w:hAnsi="Cambria" w:cs="Arial"/>
          <w:b/>
          <w:sz w:val="28"/>
          <w:szCs w:val="28"/>
        </w:rPr>
        <w:t>P</w:t>
      </w:r>
      <w:r w:rsidR="00FB1801" w:rsidRPr="001F22EB">
        <w:rPr>
          <w:rFonts w:ascii="Cambria" w:hAnsi="Cambria" w:cs="Arial"/>
          <w:b/>
          <w:sz w:val="28"/>
          <w:szCs w:val="28"/>
        </w:rPr>
        <w:t>), Interest(</w:t>
      </w:r>
      <w:r w:rsidR="003C7376" w:rsidRPr="001F22EB">
        <w:rPr>
          <w:rFonts w:ascii="Cambria" w:hAnsi="Cambria" w:cs="Arial"/>
          <w:b/>
          <w:sz w:val="28"/>
          <w:szCs w:val="28"/>
        </w:rPr>
        <w:t>INT</w:t>
      </w:r>
      <w:r w:rsidR="00FB1801" w:rsidRPr="001F22EB">
        <w:rPr>
          <w:rFonts w:ascii="Cambria" w:hAnsi="Cambria" w:cs="Arial"/>
          <w:b/>
          <w:sz w:val="28"/>
          <w:szCs w:val="28"/>
        </w:rPr>
        <w:t xml:space="preserve">) </w:t>
      </w:r>
      <w:r w:rsidR="003C7376" w:rsidRPr="001F22EB">
        <w:rPr>
          <w:rFonts w:ascii="Cambria" w:hAnsi="Cambria" w:cs="Arial"/>
          <w:b/>
          <w:sz w:val="28"/>
          <w:szCs w:val="28"/>
        </w:rPr>
        <w:t>and Balance</w:t>
      </w:r>
      <w:r w:rsidR="00FB1801" w:rsidRPr="001F22EB">
        <w:rPr>
          <w:rFonts w:ascii="Cambria" w:hAnsi="Cambria" w:cs="Arial"/>
          <w:b/>
          <w:sz w:val="28"/>
          <w:szCs w:val="28"/>
        </w:rPr>
        <w:t>(</w:t>
      </w:r>
      <w:r w:rsidRPr="001F22EB">
        <w:rPr>
          <w:rFonts w:ascii="Cambria" w:hAnsi="Cambria" w:cs="Arial"/>
          <w:b/>
          <w:sz w:val="28"/>
          <w:szCs w:val="28"/>
        </w:rPr>
        <w:t>B</w:t>
      </w:r>
      <w:r w:rsidR="00FB1801" w:rsidRPr="001F22EB">
        <w:rPr>
          <w:rFonts w:ascii="Cambria" w:hAnsi="Cambria" w:cs="Arial"/>
          <w:b/>
          <w:sz w:val="28"/>
          <w:szCs w:val="28"/>
        </w:rPr>
        <w:t xml:space="preserve">) for each </w:t>
      </w:r>
      <w:r w:rsidR="001F22EB">
        <w:rPr>
          <w:rFonts w:ascii="Cambria" w:hAnsi="Cambria" w:cs="Arial"/>
          <w:b/>
          <w:sz w:val="28"/>
          <w:szCs w:val="28"/>
        </w:rPr>
        <w:t>payment</w:t>
      </w:r>
      <w:r w:rsidR="00FB1801" w:rsidRPr="001F22EB">
        <w:rPr>
          <w:rFonts w:ascii="Cambria" w:hAnsi="Cambria" w:cs="Arial"/>
          <w:b/>
          <w:sz w:val="28"/>
          <w:szCs w:val="28"/>
        </w:rPr>
        <w:t>.</w:t>
      </w:r>
    </w:p>
    <w:p w14:paraId="05B5931F" w14:textId="77777777" w:rsidR="003C7376" w:rsidRDefault="003C7376" w:rsidP="003C7376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2D995325" w14:textId="40513045" w:rsidR="003C7376" w:rsidRDefault="003C7376" w:rsidP="003C7376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FF204B">
        <w:rPr>
          <w:rFonts w:ascii="Cambria" w:hAnsi="Cambria" w:cs="Arial"/>
        </w:rPr>
        <w:t xml:space="preserve">The formula </w:t>
      </w:r>
      <w:r>
        <w:rPr>
          <w:rFonts w:ascii="Cambria" w:hAnsi="Cambria" w:cs="Arial"/>
        </w:rPr>
        <w:t>is shown below.</w:t>
      </w:r>
    </w:p>
    <w:p w14:paraId="6E176B89" w14:textId="77777777" w:rsidR="003C7376" w:rsidRPr="00FF204B" w:rsidRDefault="003C7376" w:rsidP="003C7376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19E95598" w14:textId="0B4A5A36" w:rsidR="003C7376" w:rsidRPr="003C7376" w:rsidRDefault="003C7376" w:rsidP="003C7376">
      <w:pPr>
        <w:widowControl w:val="0"/>
        <w:autoSpaceDE w:val="0"/>
        <w:autoSpaceDN w:val="0"/>
        <w:adjustRightInd w:val="0"/>
        <w:rPr>
          <w:rFonts w:ascii="Cambria Math" w:hAnsi="Cambria Math" w:cs="Arial"/>
          <w:oMath/>
        </w:rPr>
      </w:pPr>
      <m:oMathPara>
        <m:oMath>
          <m:r>
            <w:rPr>
              <w:rFonts w:ascii="Cambria Math" w:hAnsi="Cambria Math" w:cs="Arial"/>
            </w:rPr>
            <m:t>INT(n)=B(n-1) *r;</m:t>
          </m:r>
        </m:oMath>
      </m:oMathPara>
    </w:p>
    <w:p w14:paraId="278574DF" w14:textId="6E5C615B" w:rsidR="003C7376" w:rsidRPr="003C7376" w:rsidRDefault="003C7376" w:rsidP="003C7376">
      <w:pPr>
        <w:widowControl w:val="0"/>
        <w:autoSpaceDE w:val="0"/>
        <w:autoSpaceDN w:val="0"/>
        <w:adjustRightInd w:val="0"/>
        <w:rPr>
          <w:rFonts w:ascii="Cambria Math" w:hAnsi="Cambria Math" w:cs="Arial"/>
          <w:oMath/>
        </w:rPr>
      </w:pPr>
      <m:oMathPara>
        <m:oMath>
          <m:r>
            <w:rPr>
              <w:rFonts w:ascii="Cambria Math" w:hAnsi="Cambria Math" w:cs="Arial"/>
            </w:rPr>
            <m:t>P(n)=A- INT(n);</m:t>
          </m:r>
        </m:oMath>
      </m:oMathPara>
    </w:p>
    <w:p w14:paraId="45E161E2" w14:textId="7F969437" w:rsidR="003C7376" w:rsidRPr="003C7376" w:rsidRDefault="003C7376" w:rsidP="003C7376">
      <w:pPr>
        <w:widowControl w:val="0"/>
        <w:autoSpaceDE w:val="0"/>
        <w:autoSpaceDN w:val="0"/>
        <w:adjustRightInd w:val="0"/>
        <w:rPr>
          <w:rFonts w:ascii="Cambria Math" w:hAnsi="Cambria Math" w:cs="Arial"/>
          <w:oMath/>
        </w:rPr>
      </w:pPr>
      <m:oMathPara>
        <m:oMath>
          <m:r>
            <w:rPr>
              <w:rFonts w:ascii="Cambria Math" w:hAnsi="Cambria Math" w:cs="Arial"/>
            </w:rPr>
            <m:t>B(n)=B(n-1)- P(n);</m:t>
          </m:r>
        </m:oMath>
      </m:oMathPara>
    </w:p>
    <w:p w14:paraId="41422C14" w14:textId="77777777" w:rsidR="003C7376" w:rsidRDefault="003C7376" w:rsidP="007A48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</w:p>
    <w:p w14:paraId="50B51CAD" w14:textId="7F53E769" w:rsidR="003C7376" w:rsidRDefault="003C7376" w:rsidP="007A4864">
      <w:pPr>
        <w:widowControl w:val="0"/>
        <w:autoSpaceDE w:val="0"/>
        <w:autoSpaceDN w:val="0"/>
        <w:adjustRightInd w:val="0"/>
        <w:rPr>
          <w:rFonts w:ascii="Cambria" w:hAnsi="Cambria" w:cs="Arial"/>
          <w:iCs/>
        </w:rPr>
      </w:pPr>
      <w:r>
        <w:rPr>
          <w:rFonts w:ascii="Arial" w:hAnsi="Arial" w:cs="Arial"/>
          <w:b/>
          <w:bCs/>
          <w:color w:val="434343"/>
          <w:sz w:val="32"/>
          <w:szCs w:val="32"/>
          <w:lang w:eastAsia="zh-CN"/>
        </w:rPr>
        <w:t xml:space="preserve"> </w:t>
      </w:r>
      <w:r>
        <w:rPr>
          <w:rFonts w:ascii="Cambria" w:hAnsi="Cambria" w:cs="Arial"/>
        </w:rPr>
        <w:t xml:space="preserve">Where </w:t>
      </w:r>
      <m:oMath>
        <m:r>
          <w:rPr>
            <w:rFonts w:ascii="Cambria Math" w:hAnsi="Cambria Math" w:cs="Arial"/>
          </w:rPr>
          <m:t>INT(n</m:t>
        </m:r>
        <m:r>
          <w:rPr>
            <w:rFonts w:ascii="Cambria Math" w:hAnsi="Cambria Math" w:cs="Arial"/>
          </w:rPr>
          <m:t>)</m:t>
        </m:r>
      </m:oMath>
      <w:r>
        <w:rPr>
          <w:rFonts w:ascii="Cambria" w:hAnsi="Cambria" w:cs="Arial"/>
          <w:iCs/>
        </w:rPr>
        <w:t xml:space="preserve">, </w:t>
      </w:r>
      <m:oMath>
        <m:r>
          <w:rPr>
            <w:rFonts w:ascii="Cambria Math" w:hAnsi="Cambria Math" w:cs="Arial"/>
          </w:rPr>
          <m:t>P(n)</m:t>
        </m:r>
      </m:oMath>
      <w:r>
        <w:rPr>
          <w:rFonts w:ascii="Cambria" w:hAnsi="Cambria" w:cs="Arial"/>
          <w:iCs/>
        </w:rPr>
        <w:t xml:space="preserve"> and </w:t>
      </w:r>
      <m:oMath>
        <m:r>
          <w:rPr>
            <w:rFonts w:ascii="Cambria Math" w:hAnsi="Cambria Math" w:cs="Arial"/>
          </w:rPr>
          <m:t>B(n)</m:t>
        </m:r>
      </m:oMath>
      <w:r>
        <w:rPr>
          <w:rFonts w:ascii="Cambria" w:hAnsi="Cambria" w:cs="Arial"/>
          <w:iCs/>
        </w:rPr>
        <w:t xml:space="preserve"> are the </w:t>
      </w:r>
      <w:r w:rsidR="001F22EB">
        <w:rPr>
          <w:rFonts w:ascii="Cambria" w:hAnsi="Cambria" w:cs="Arial"/>
          <w:iCs/>
        </w:rPr>
        <w:t xml:space="preserve">paid </w:t>
      </w:r>
      <w:r>
        <w:rPr>
          <w:rFonts w:ascii="Cambria" w:hAnsi="Cambria" w:cs="Arial"/>
          <w:iCs/>
        </w:rPr>
        <w:t>principal,</w:t>
      </w:r>
      <w:r w:rsidR="001F22EB">
        <w:rPr>
          <w:rFonts w:ascii="Cambria" w:hAnsi="Cambria" w:cs="Arial"/>
          <w:iCs/>
        </w:rPr>
        <w:t xml:space="preserve"> paid</w:t>
      </w:r>
      <w:r>
        <w:rPr>
          <w:rFonts w:ascii="Cambria" w:hAnsi="Cambria" w:cs="Arial"/>
          <w:iCs/>
        </w:rPr>
        <w:t xml:space="preserve"> interest and</w:t>
      </w:r>
      <w:r w:rsidR="001F22EB">
        <w:rPr>
          <w:rFonts w:ascii="Cambria" w:hAnsi="Cambria" w:cs="Arial"/>
          <w:iCs/>
        </w:rPr>
        <w:t xml:space="preserve"> new</w:t>
      </w:r>
      <w:r>
        <w:rPr>
          <w:rFonts w:ascii="Cambria" w:hAnsi="Cambria" w:cs="Arial"/>
          <w:iCs/>
        </w:rPr>
        <w:t xml:space="preserve"> balance for the </w:t>
      </w:r>
      <m:oMath>
        <m:r>
          <w:rPr>
            <w:rFonts w:ascii="Cambria Math" w:hAnsi="Cambria Math" w:cs="Arial"/>
          </w:rPr>
          <m:t>nth</m:t>
        </m:r>
      </m:oMath>
      <w:r>
        <w:rPr>
          <w:rFonts w:ascii="Cambria" w:hAnsi="Cambria" w:cs="Arial"/>
          <w:iCs/>
        </w:rPr>
        <w:t xml:space="preserve"> </w:t>
      </w:r>
      <w:r w:rsidR="001F22EB">
        <w:rPr>
          <w:rFonts w:ascii="Cambria" w:hAnsi="Cambria" w:cs="Arial"/>
          <w:iCs/>
        </w:rPr>
        <w:t>payment</w:t>
      </w:r>
      <w:r>
        <w:rPr>
          <w:rFonts w:ascii="Cambria" w:hAnsi="Cambria" w:cs="Arial"/>
          <w:iCs/>
        </w:rPr>
        <w:t xml:space="preserve">. </w:t>
      </w:r>
      <w:r w:rsidR="00180607">
        <w:rPr>
          <w:rFonts w:ascii="Cambria" w:hAnsi="Cambria" w:cs="Arial"/>
          <w:iCs/>
        </w:rPr>
        <w:t xml:space="preserve">And </w:t>
      </w:r>
      <m:oMath>
        <m:r>
          <w:rPr>
            <w:rFonts w:ascii="Cambria Math" w:hAnsi="Cambria Math" w:cs="Arial"/>
          </w:rPr>
          <m:t>B</m:t>
        </m:r>
        <m:d>
          <m:dPr>
            <m:ctrlPr>
              <w:rPr>
                <w:rFonts w:ascii="Cambria Math" w:hAnsi="Cambria Math" w:cs="Arial"/>
                <w:i/>
                <w:iCs/>
              </w:rPr>
            </m:ctrlPr>
          </m:dPr>
          <m:e>
            <m:r>
              <w:rPr>
                <w:rFonts w:ascii="Cambria Math" w:hAnsi="Cambria Math" w:cs="Arial"/>
              </w:rPr>
              <m:t>0</m:t>
            </m:r>
          </m:e>
        </m:d>
        <m:r>
          <w:rPr>
            <w:rFonts w:ascii="Cambria Math" w:hAnsi="Cambria Math" w:cs="Arial"/>
          </w:rPr>
          <m:t xml:space="preserve"> </m:t>
        </m:r>
      </m:oMath>
      <w:r>
        <w:rPr>
          <w:rFonts w:ascii="Cambria" w:hAnsi="Cambria" w:cs="Arial"/>
          <w:iCs/>
        </w:rPr>
        <w:t>means the loan amount.</w:t>
      </w:r>
    </w:p>
    <w:p w14:paraId="635778D1" w14:textId="77777777" w:rsidR="003C7376" w:rsidRDefault="003C7376" w:rsidP="007A48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</w:p>
    <w:p w14:paraId="332A5EB6" w14:textId="011FD12A" w:rsidR="001135CC" w:rsidRDefault="003C7376" w:rsidP="007A486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 w:rsidRPr="00180607">
        <w:rPr>
          <w:rFonts w:ascii="Cambria" w:hAnsi="Cambria" w:cs="Arial"/>
          <w:b/>
        </w:rPr>
        <w:t>Example</w:t>
      </w:r>
      <w:r w:rsidRPr="00180607">
        <w:rPr>
          <w:rFonts w:ascii="Cambria" w:hAnsi="Cambria" w:cs="Arial"/>
          <w:b/>
        </w:rPr>
        <w:t xml:space="preserve"> 2</w:t>
      </w:r>
      <w:r>
        <w:rPr>
          <w:rFonts w:ascii="Cambria" w:hAnsi="Cambria" w:cs="Arial"/>
        </w:rPr>
        <w:t>: Continue example 1.</w:t>
      </w:r>
      <w:r w:rsidR="001135CC">
        <w:rPr>
          <w:rFonts w:ascii="Cambria" w:hAnsi="Cambria" w:cs="Arial"/>
        </w:rPr>
        <w:t xml:space="preserve"> To calculate the </w:t>
      </w:r>
      <w:r w:rsidR="001F22EB">
        <w:rPr>
          <w:rFonts w:ascii="Cambria" w:hAnsi="Cambria" w:cs="Arial"/>
        </w:rPr>
        <w:t>values for the columns</w:t>
      </w:r>
      <w:r w:rsidR="001135CC">
        <w:rPr>
          <w:rFonts w:ascii="Cambria" w:hAnsi="Cambria" w:cs="Arial"/>
        </w:rPr>
        <w:t xml:space="preserve"> on the first payment, we can use the following steps.</w:t>
      </w:r>
    </w:p>
    <w:p w14:paraId="7647AF31" w14:textId="77777777" w:rsidR="001135CC" w:rsidRDefault="001135CC" w:rsidP="007A486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00C21AAA" w14:textId="544BDA34" w:rsidR="003C7376" w:rsidRDefault="003C7376" w:rsidP="007A486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>Since B(0)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=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$20,000, then</w:t>
      </w:r>
    </w:p>
    <w:p w14:paraId="03A356DA" w14:textId="4D0F8BE9" w:rsidR="003C7376" w:rsidRDefault="003C7376" w:rsidP="007A486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>INT(1)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=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B(0)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*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r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=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20000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*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0.00625</w:t>
      </w:r>
      <w:r w:rsidR="001135CC">
        <w:rPr>
          <w:rFonts w:ascii="Cambria" w:hAnsi="Cambria" w:cs="Arial"/>
        </w:rPr>
        <w:t xml:space="preserve"> </w:t>
      </w:r>
      <w:r>
        <w:rPr>
          <w:rFonts w:ascii="Cambria" w:hAnsi="Cambria" w:cs="Arial"/>
        </w:rPr>
        <w:t>=</w:t>
      </w:r>
      <w:r w:rsidR="001135CC">
        <w:rPr>
          <w:rFonts w:ascii="Cambria" w:hAnsi="Cambria" w:cs="Arial"/>
        </w:rPr>
        <w:t xml:space="preserve"> 125.00</w:t>
      </w:r>
    </w:p>
    <w:p w14:paraId="7B7A4CF1" w14:textId="2133FDE8" w:rsidR="003C7376" w:rsidRDefault="003C7376" w:rsidP="007A4864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  <w:r>
        <w:rPr>
          <w:rFonts w:ascii="Cambria" w:hAnsi="Cambria" w:cs="Arial"/>
        </w:rPr>
        <w:t>P(</w:t>
      </w:r>
      <w:r w:rsidR="001135CC">
        <w:rPr>
          <w:rFonts w:ascii="Cambria" w:hAnsi="Cambria" w:cs="Arial"/>
        </w:rPr>
        <w:t>1</w:t>
      </w:r>
      <w:r>
        <w:rPr>
          <w:rFonts w:ascii="Cambria" w:hAnsi="Cambria" w:cs="Arial"/>
        </w:rPr>
        <w:t>)</w:t>
      </w:r>
      <w:r w:rsidR="001135CC">
        <w:rPr>
          <w:rFonts w:ascii="Cambria" w:hAnsi="Cambria" w:cs="Arial"/>
        </w:rPr>
        <w:t xml:space="preserve"> = A - INT(1) = 400.76 -  125.00 = 275.76</w:t>
      </w:r>
    </w:p>
    <w:p w14:paraId="4C2A091A" w14:textId="30FCDF63" w:rsidR="001135CC" w:rsidRDefault="001135CC" w:rsidP="007A48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  <w:r>
        <w:rPr>
          <w:rFonts w:ascii="Cambria" w:hAnsi="Cambria" w:cs="Arial"/>
        </w:rPr>
        <w:t>B(1) = B(0) - P(1) = 20000 - 275.76 = 19724.24</w:t>
      </w:r>
    </w:p>
    <w:p w14:paraId="557BEBED" w14:textId="77777777" w:rsidR="003C7376" w:rsidRDefault="003C7376" w:rsidP="007A48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</w:p>
    <w:p w14:paraId="3DD05256" w14:textId="77777777" w:rsidR="001058D6" w:rsidRDefault="001058D6" w:rsidP="007A4864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color w:val="434343"/>
          <w:sz w:val="32"/>
          <w:szCs w:val="32"/>
          <w:lang w:eastAsia="zh-CN"/>
        </w:rPr>
      </w:pPr>
    </w:p>
    <w:p w14:paraId="765649A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  <w:b/>
          <w:i/>
          <w:color w:val="FF0000"/>
          <w:sz w:val="40"/>
        </w:rPr>
        <w:t>Submssion</w:t>
      </w:r>
      <w:r w:rsidRPr="00A93A79">
        <w:rPr>
          <w:rFonts w:ascii="Cambria" w:eastAsia="MS Mincho" w:hAnsi="Cambria" w:cs="Times New Roman"/>
        </w:rPr>
        <w:t>:</w:t>
      </w:r>
    </w:p>
    <w:p w14:paraId="67546667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37571081" w14:textId="216E64E9" w:rsid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79410A">
        <w:rPr>
          <w:rFonts w:ascii="Cambria" w:eastAsia="MS Mincho" w:hAnsi="Cambria" w:cs="Times New Roman"/>
        </w:rPr>
        <w:t>Upload an electronic copy (MS word or pdf) of your answer sheet to the folder named “</w:t>
      </w:r>
      <w:r w:rsidRPr="0079410A">
        <w:rPr>
          <w:rFonts w:ascii="Cambria" w:eastAsia="MS Mincho" w:hAnsi="Cambria" w:cs="Times New Roman"/>
          <w:b/>
          <w:color w:val="FF0000"/>
        </w:rPr>
        <w:t>PC</w:t>
      </w:r>
      <w:r w:rsidR="001135CC">
        <w:rPr>
          <w:rFonts w:ascii="Cambria" w:eastAsia="MS Mincho" w:hAnsi="Cambria" w:cs="Times New Roman"/>
          <w:b/>
          <w:color w:val="FF0000"/>
        </w:rPr>
        <w:t>8</w:t>
      </w:r>
      <w:r w:rsidRPr="0079410A">
        <w:rPr>
          <w:rFonts w:ascii="Cambria" w:eastAsia="MS Mincho" w:hAnsi="Cambria" w:cs="Times New Roman"/>
        </w:rPr>
        <w:t>” of the</w:t>
      </w:r>
      <w:r w:rsidR="0079410A" w:rsidRPr="0079410A">
        <w:rPr>
          <w:rFonts w:ascii="Cambria" w:eastAsia="MS Mincho" w:hAnsi="Cambria" w:cs="Times New Roman"/>
        </w:rPr>
        <w:t xml:space="preserve"> dropbox in the iCollege system</w:t>
      </w:r>
    </w:p>
    <w:p w14:paraId="5AAAE69F" w14:textId="77777777" w:rsidR="0079410A" w:rsidRDefault="0079410A" w:rsidP="0079410A">
      <w:pPr>
        <w:ind w:left="284"/>
        <w:contextualSpacing/>
        <w:jc w:val="both"/>
        <w:rPr>
          <w:rFonts w:ascii="Cambria" w:eastAsia="MS Mincho" w:hAnsi="Cambria" w:cs="Times New Roman"/>
        </w:rPr>
      </w:pPr>
    </w:p>
    <w:p w14:paraId="2757497C" w14:textId="5E2F398B" w:rsidR="0079410A" w:rsidRPr="0079410A" w:rsidRDefault="0079410A" w:rsidP="0079410A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  <w:color w:val="FF0000"/>
        </w:rPr>
      </w:pPr>
      <w:r>
        <w:rPr>
          <w:rFonts w:ascii="Cambria" w:eastAsia="MS Mincho" w:hAnsi="Cambria" w:cs="Times New Roman"/>
        </w:rPr>
        <w:t>Upload fil</w:t>
      </w:r>
      <w:r w:rsidR="00BC477A">
        <w:rPr>
          <w:rFonts w:ascii="Cambria" w:eastAsia="MS Mincho" w:hAnsi="Cambria" w:cs="Times New Roman"/>
        </w:rPr>
        <w:t>e</w:t>
      </w:r>
      <w:r w:rsidR="00335772">
        <w:rPr>
          <w:rFonts w:ascii="Cambria" w:eastAsia="MS Mincho" w:hAnsi="Cambria" w:cs="Times New Roman"/>
        </w:rPr>
        <w:t>s</w:t>
      </w:r>
      <w:r w:rsidR="001135CC">
        <w:rPr>
          <w:rFonts w:ascii="Cambria" w:eastAsia="MS Mincho" w:hAnsi="Cambria" w:cs="Times New Roman"/>
        </w:rPr>
        <w:t xml:space="preserve"> </w:t>
      </w:r>
      <w:r w:rsidR="001135CC" w:rsidRPr="001135CC">
        <w:rPr>
          <w:rFonts w:ascii="Cambria" w:hAnsi="Cambria" w:cs="Arial"/>
          <w:b/>
          <w:i/>
        </w:rPr>
        <w:t>loanCalc</w:t>
      </w:r>
      <w:r w:rsidR="001135CC">
        <w:rPr>
          <w:rFonts w:ascii="Cambria" w:hAnsi="Cambria" w:cs="Arial"/>
          <w:b/>
          <w:i/>
        </w:rPr>
        <w:t>.c</w:t>
      </w:r>
      <w:r w:rsidR="00BC477A">
        <w:rPr>
          <w:rFonts w:ascii="Cambria" w:eastAsia="MS Mincho" w:hAnsi="Cambria" w:cs="Times New Roman"/>
          <w:b/>
        </w:rPr>
        <w:t xml:space="preserve"> </w:t>
      </w:r>
      <w:r w:rsidRPr="0079410A">
        <w:rPr>
          <w:rFonts w:ascii="Cambria" w:eastAsia="MS Mincho" w:hAnsi="Cambria" w:cs="Times New Roman"/>
        </w:rPr>
        <w:t xml:space="preserve"> </w:t>
      </w:r>
      <w:r w:rsidR="00335772">
        <w:rPr>
          <w:rFonts w:ascii="Cambria" w:eastAsia="MS Mincho" w:hAnsi="Cambria" w:cs="Times New Roman"/>
        </w:rPr>
        <w:t xml:space="preserve">and </w:t>
      </w:r>
      <w:r w:rsidR="00335772">
        <w:rPr>
          <w:rFonts w:ascii="Cambria" w:hAnsi="Cambria" w:cs="Arial"/>
          <w:b/>
          <w:i/>
        </w:rPr>
        <w:t>calcWordAvg</w:t>
      </w:r>
      <w:r w:rsidR="00335772">
        <w:rPr>
          <w:rFonts w:ascii="Cambria" w:eastAsia="MS Mincho" w:hAnsi="Cambria" w:cs="Times New Roman"/>
        </w:rPr>
        <w:t xml:space="preserve">.c </w:t>
      </w:r>
      <w:r w:rsidRPr="0079410A">
        <w:rPr>
          <w:rFonts w:ascii="Cambria" w:eastAsia="MS Mincho" w:hAnsi="Cambria" w:cs="Times New Roman"/>
        </w:rPr>
        <w:t>to the folder named “</w:t>
      </w:r>
      <w:r w:rsidRPr="0079410A">
        <w:rPr>
          <w:rFonts w:ascii="Cambria" w:eastAsia="MS Mincho" w:hAnsi="Cambria" w:cs="Times New Roman"/>
          <w:b/>
          <w:color w:val="FF0000"/>
        </w:rPr>
        <w:t>PC</w:t>
      </w:r>
      <w:r w:rsidR="001135CC">
        <w:rPr>
          <w:rFonts w:ascii="Cambria" w:eastAsia="MS Mincho" w:hAnsi="Cambria" w:cs="Times New Roman"/>
          <w:b/>
          <w:color w:val="FF0000"/>
        </w:rPr>
        <w:t>8</w:t>
      </w:r>
      <w:r w:rsidRPr="0079410A">
        <w:rPr>
          <w:rFonts w:ascii="Cambria" w:eastAsia="MS Mincho" w:hAnsi="Cambria" w:cs="Times New Roman"/>
        </w:rPr>
        <w:t>” of the dropbox in the iCollege system</w:t>
      </w:r>
      <w:r>
        <w:rPr>
          <w:rFonts w:ascii="Cambria" w:eastAsia="MS Mincho" w:hAnsi="Cambria" w:cs="Times New Roman"/>
        </w:rPr>
        <w:t xml:space="preserve">. </w:t>
      </w:r>
      <w:r w:rsidRPr="0079410A">
        <w:rPr>
          <w:rFonts w:ascii="Cambria" w:eastAsia="MS Mincho" w:hAnsi="Cambria" w:cs="Times New Roman"/>
          <w:color w:val="FF0000"/>
        </w:rPr>
        <w:t xml:space="preserve">Note: </w:t>
      </w:r>
      <w:r w:rsidR="00BB56E1">
        <w:rPr>
          <w:rFonts w:ascii="Cambria" w:eastAsia="MS Mincho" w:hAnsi="Cambria" w:cs="Times New Roman"/>
          <w:color w:val="FF0000"/>
        </w:rPr>
        <w:t xml:space="preserve"> if you do not upload </w:t>
      </w:r>
      <w:r w:rsidR="00335772">
        <w:rPr>
          <w:rFonts w:ascii="Cambria" w:eastAsia="MS Mincho" w:hAnsi="Cambria" w:cs="Times New Roman"/>
          <w:color w:val="FF0000"/>
        </w:rPr>
        <w:t>these</w:t>
      </w:r>
      <w:r w:rsidR="001135CC">
        <w:rPr>
          <w:rFonts w:ascii="Cambria" w:eastAsia="MS Mincho" w:hAnsi="Cambria" w:cs="Times New Roman"/>
          <w:color w:val="FF0000"/>
        </w:rPr>
        <w:t xml:space="preserve"> C file</w:t>
      </w:r>
      <w:r w:rsidR="00335772">
        <w:rPr>
          <w:rFonts w:ascii="Cambria" w:eastAsia="MS Mincho" w:hAnsi="Cambria" w:cs="Times New Roman"/>
          <w:color w:val="FF0000"/>
        </w:rPr>
        <w:t>s</w:t>
      </w:r>
      <w:r w:rsidR="00BB56E1">
        <w:rPr>
          <w:rFonts w:ascii="Cambria" w:eastAsia="MS Mincho" w:hAnsi="Cambria" w:cs="Times New Roman"/>
          <w:color w:val="FF0000"/>
        </w:rPr>
        <w:t xml:space="preserve">, you would get zero for this assignment.  </w:t>
      </w:r>
    </w:p>
    <w:p w14:paraId="4D7F4A6E" w14:textId="77777777" w:rsidR="0079410A" w:rsidRPr="0079410A" w:rsidRDefault="0079410A" w:rsidP="0079410A">
      <w:pPr>
        <w:contextualSpacing/>
        <w:jc w:val="both"/>
        <w:rPr>
          <w:rFonts w:ascii="Cambria" w:eastAsia="MS Mincho" w:hAnsi="Cambria" w:cs="Times New Roman"/>
        </w:rPr>
      </w:pPr>
    </w:p>
    <w:p w14:paraId="2220F377" w14:textId="67C81BDB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Please add the </w:t>
      </w:r>
      <w:r w:rsidR="009073D1">
        <w:rPr>
          <w:rFonts w:ascii="Cambria" w:eastAsia="MS Mincho" w:hAnsi="Cambria" w:cs="Times New Roman"/>
        </w:rPr>
        <w:t xml:space="preserve">program </w:t>
      </w:r>
      <w:r w:rsidR="00192B52">
        <w:rPr>
          <w:rFonts w:ascii="Cambria" w:eastAsia="MS Mincho" w:hAnsi="Cambria" w:cs="Times New Roman"/>
        </w:rPr>
        <w:t xml:space="preserve">challenge </w:t>
      </w:r>
      <w:r w:rsidR="00192B52" w:rsidRPr="00A93A79">
        <w:rPr>
          <w:rFonts w:ascii="Cambria" w:eastAsia="MS Mincho" w:hAnsi="Cambria" w:cs="Times New Roman"/>
        </w:rPr>
        <w:t>number</w:t>
      </w:r>
      <w:r w:rsidRPr="00A93A79">
        <w:rPr>
          <w:rFonts w:ascii="Cambria" w:eastAsia="MS Mincho" w:hAnsi="Cambria" w:cs="Times New Roman"/>
        </w:rPr>
        <w:t xml:space="preserve"> and your name at the top of your answer sheet. </w:t>
      </w:r>
    </w:p>
    <w:p w14:paraId="6528E47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7261135E" w14:textId="1DB92CE7" w:rsidR="00A93A79" w:rsidRPr="00EE3288" w:rsidRDefault="00A93A79" w:rsidP="00EE3288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Name your file in the format of </w:t>
      </w:r>
      <w:r w:rsidR="001135CC">
        <w:rPr>
          <w:rFonts w:ascii="Cambria" w:eastAsia="MS Mincho" w:hAnsi="Cambria" w:cs="Times New Roman"/>
          <w:color w:val="FF0000"/>
        </w:rPr>
        <w:t>PC8</w:t>
      </w:r>
      <w:r w:rsidR="0079410A">
        <w:rPr>
          <w:rFonts w:ascii="Cambria" w:eastAsia="MS Mincho" w:hAnsi="Cambria" w:cs="Times New Roman"/>
          <w:color w:val="FF0000"/>
        </w:rPr>
        <w:t>_Firs</w:t>
      </w:r>
      <w:r w:rsidRPr="00A93A79">
        <w:rPr>
          <w:rFonts w:ascii="Cambria" w:eastAsia="MS Mincho" w:hAnsi="Cambria" w:cs="Times New Roman"/>
          <w:color w:val="FF0000"/>
        </w:rPr>
        <w:t>tnameLastname</w:t>
      </w:r>
      <w:r w:rsidRPr="00A93A79">
        <w:rPr>
          <w:rFonts w:ascii="Cambria" w:eastAsia="MS Mincho" w:hAnsi="Cambria" w:cs="Times New Roman"/>
        </w:rPr>
        <w:t xml:space="preserve"> (eg. PC</w:t>
      </w:r>
      <w:r w:rsidR="001135CC">
        <w:rPr>
          <w:rFonts w:ascii="Cambria" w:eastAsia="MS Mincho" w:hAnsi="Cambria" w:cs="Times New Roman"/>
        </w:rPr>
        <w:t>8</w:t>
      </w:r>
      <w:r w:rsidRPr="00A93A79">
        <w:rPr>
          <w:rFonts w:ascii="Cambria" w:eastAsia="MS Mincho" w:hAnsi="Cambria" w:cs="Times New Roman"/>
        </w:rPr>
        <w:t>_YuanLong.docx, PC</w:t>
      </w:r>
      <w:r w:rsidR="00FB7B3E">
        <w:rPr>
          <w:rFonts w:ascii="Cambria" w:eastAsia="MS Mincho" w:hAnsi="Cambria" w:cs="Times New Roman"/>
        </w:rPr>
        <w:t>8</w:t>
      </w:r>
      <w:r w:rsidRPr="00A93A79">
        <w:rPr>
          <w:rFonts w:ascii="Cambria" w:eastAsia="MS Mincho" w:hAnsi="Cambria" w:cs="Times New Roman"/>
        </w:rPr>
        <w:t>_YuanLong.pdf)</w:t>
      </w:r>
    </w:p>
    <w:sectPr w:rsidR="00A93A79" w:rsidRPr="00EE3288" w:rsidSect="001D1DD8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34C4A" w14:textId="77777777" w:rsidR="003B54B7" w:rsidRDefault="003B54B7" w:rsidP="006A1DA2">
      <w:r>
        <w:separator/>
      </w:r>
    </w:p>
  </w:endnote>
  <w:endnote w:type="continuationSeparator" w:id="0">
    <w:p w14:paraId="1F8661C4" w14:textId="77777777" w:rsidR="003B54B7" w:rsidRDefault="003B54B7" w:rsidP="006A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2A9670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96FB11" w14:textId="77777777" w:rsidR="006A1DA2" w:rsidRDefault="006A1DA2" w:rsidP="006A1DA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33888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6C93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7D5CF0" w14:textId="77777777" w:rsidR="006A1DA2" w:rsidRDefault="006A1DA2" w:rsidP="006A1D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8F5FC0" w14:textId="77777777" w:rsidR="003B54B7" w:rsidRDefault="003B54B7" w:rsidP="006A1DA2">
      <w:r>
        <w:separator/>
      </w:r>
    </w:p>
  </w:footnote>
  <w:footnote w:type="continuationSeparator" w:id="0">
    <w:p w14:paraId="37546F3E" w14:textId="77777777" w:rsidR="003B54B7" w:rsidRDefault="003B54B7" w:rsidP="006A1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7EE5EE3"/>
    <w:multiLevelType w:val="hybridMultilevel"/>
    <w:tmpl w:val="CB14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841780"/>
    <w:multiLevelType w:val="hybridMultilevel"/>
    <w:tmpl w:val="D15434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FF69C4"/>
    <w:multiLevelType w:val="hybridMultilevel"/>
    <w:tmpl w:val="7F6CB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D947A7"/>
    <w:multiLevelType w:val="hybridMultilevel"/>
    <w:tmpl w:val="86D897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504549"/>
    <w:multiLevelType w:val="hybridMultilevel"/>
    <w:tmpl w:val="86D897A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123B35"/>
    <w:multiLevelType w:val="hybridMultilevel"/>
    <w:tmpl w:val="2CE4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AB209A4"/>
    <w:multiLevelType w:val="hybridMultilevel"/>
    <w:tmpl w:val="F36A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3B3CB2"/>
    <w:multiLevelType w:val="hybridMultilevel"/>
    <w:tmpl w:val="E34C6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9"/>
  </w:num>
  <w:num w:numId="5">
    <w:abstractNumId w:val="3"/>
  </w:num>
  <w:num w:numId="6">
    <w:abstractNumId w:val="0"/>
  </w:num>
  <w:num w:numId="7">
    <w:abstractNumId w:val="7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tbQEkhZGxkamBko6SsGpxcWZ+XkgBSa1AG28nW4sAAAA"/>
  </w:docVars>
  <w:rsids>
    <w:rsidRoot w:val="007F4386"/>
    <w:rsid w:val="00007284"/>
    <w:rsid w:val="000448DA"/>
    <w:rsid w:val="00060244"/>
    <w:rsid w:val="00060DBC"/>
    <w:rsid w:val="00065C73"/>
    <w:rsid w:val="000724E8"/>
    <w:rsid w:val="00074CFE"/>
    <w:rsid w:val="0009681E"/>
    <w:rsid w:val="000A340E"/>
    <w:rsid w:val="001058D6"/>
    <w:rsid w:val="001135CC"/>
    <w:rsid w:val="001230E1"/>
    <w:rsid w:val="00135741"/>
    <w:rsid w:val="00172F42"/>
    <w:rsid w:val="001770B1"/>
    <w:rsid w:val="00180607"/>
    <w:rsid w:val="00192B52"/>
    <w:rsid w:val="001D1DD8"/>
    <w:rsid w:val="001F22EB"/>
    <w:rsid w:val="0023565E"/>
    <w:rsid w:val="00266414"/>
    <w:rsid w:val="00291A75"/>
    <w:rsid w:val="002C0322"/>
    <w:rsid w:val="002C0726"/>
    <w:rsid w:val="002F0BFF"/>
    <w:rsid w:val="0030080F"/>
    <w:rsid w:val="0030372F"/>
    <w:rsid w:val="00333AE8"/>
    <w:rsid w:val="00335772"/>
    <w:rsid w:val="003B54B7"/>
    <w:rsid w:val="003C26E9"/>
    <w:rsid w:val="003C7376"/>
    <w:rsid w:val="003E79D0"/>
    <w:rsid w:val="004127A8"/>
    <w:rsid w:val="0045423F"/>
    <w:rsid w:val="004643C9"/>
    <w:rsid w:val="00487A56"/>
    <w:rsid w:val="004C6454"/>
    <w:rsid w:val="004C72FE"/>
    <w:rsid w:val="004D5D86"/>
    <w:rsid w:val="00556B59"/>
    <w:rsid w:val="00581C29"/>
    <w:rsid w:val="00583268"/>
    <w:rsid w:val="00591524"/>
    <w:rsid w:val="005B2C8F"/>
    <w:rsid w:val="005C1340"/>
    <w:rsid w:val="00611786"/>
    <w:rsid w:val="00615B70"/>
    <w:rsid w:val="00640F27"/>
    <w:rsid w:val="0064126C"/>
    <w:rsid w:val="00647E57"/>
    <w:rsid w:val="00660B84"/>
    <w:rsid w:val="00683BA9"/>
    <w:rsid w:val="006A1DA2"/>
    <w:rsid w:val="006C2F3F"/>
    <w:rsid w:val="0070641D"/>
    <w:rsid w:val="00725559"/>
    <w:rsid w:val="00772052"/>
    <w:rsid w:val="0079410A"/>
    <w:rsid w:val="007971F4"/>
    <w:rsid w:val="007A4864"/>
    <w:rsid w:val="007C0B6F"/>
    <w:rsid w:val="007C0F6B"/>
    <w:rsid w:val="007C4247"/>
    <w:rsid w:val="007F4386"/>
    <w:rsid w:val="00806341"/>
    <w:rsid w:val="00811DD8"/>
    <w:rsid w:val="00843B57"/>
    <w:rsid w:val="008A3954"/>
    <w:rsid w:val="008A74EC"/>
    <w:rsid w:val="009073D1"/>
    <w:rsid w:val="00920E57"/>
    <w:rsid w:val="00925DFA"/>
    <w:rsid w:val="00932982"/>
    <w:rsid w:val="00965C53"/>
    <w:rsid w:val="009C6C93"/>
    <w:rsid w:val="00A11E9D"/>
    <w:rsid w:val="00A323C5"/>
    <w:rsid w:val="00A55D47"/>
    <w:rsid w:val="00A70CD0"/>
    <w:rsid w:val="00A81876"/>
    <w:rsid w:val="00A93A79"/>
    <w:rsid w:val="00AB1680"/>
    <w:rsid w:val="00B25CE2"/>
    <w:rsid w:val="00B41F69"/>
    <w:rsid w:val="00B42D4D"/>
    <w:rsid w:val="00BB56E1"/>
    <w:rsid w:val="00BC477A"/>
    <w:rsid w:val="00BD078D"/>
    <w:rsid w:val="00D661DE"/>
    <w:rsid w:val="00D83C2D"/>
    <w:rsid w:val="00DE23A7"/>
    <w:rsid w:val="00E03DBB"/>
    <w:rsid w:val="00E674A8"/>
    <w:rsid w:val="00E718D9"/>
    <w:rsid w:val="00E72D21"/>
    <w:rsid w:val="00EA2A25"/>
    <w:rsid w:val="00EA71E4"/>
    <w:rsid w:val="00EB26B0"/>
    <w:rsid w:val="00EC590D"/>
    <w:rsid w:val="00ED0145"/>
    <w:rsid w:val="00ED30D2"/>
    <w:rsid w:val="00EE3288"/>
    <w:rsid w:val="00EE53AE"/>
    <w:rsid w:val="00F30884"/>
    <w:rsid w:val="00F30A40"/>
    <w:rsid w:val="00F36631"/>
    <w:rsid w:val="00F90B7B"/>
    <w:rsid w:val="00FB0324"/>
    <w:rsid w:val="00FB1801"/>
    <w:rsid w:val="00FB7B3E"/>
    <w:rsid w:val="00FE3A96"/>
    <w:rsid w:val="00FE4697"/>
    <w:rsid w:val="00FF2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1B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65E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3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3D1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73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73D1"/>
    <w:rPr>
      <w:rFonts w:ascii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EA2A25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A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DA2"/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A1DA2"/>
  </w:style>
  <w:style w:type="character" w:styleId="PlaceholderText">
    <w:name w:val="Placeholder Text"/>
    <w:basedOn w:val="DefaultParagraphFont"/>
    <w:uiPriority w:val="99"/>
    <w:semiHidden/>
    <w:rsid w:val="00F30A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bankrate.com/calculators/mortgages/loan-calculator.aspx" TargetMode="External"/><Relationship Id="rId8" Type="http://schemas.openxmlformats.org/officeDocument/2006/relationships/image" Target="media/image1.png"/><Relationship Id="rId9" Type="http://schemas.openxmlformats.org/officeDocument/2006/relationships/hyperlink" Target="http://www.vertex42.com/ExcelArticles/amortization-calculation.html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570</Words>
  <Characters>3251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10</cp:revision>
  <cp:lastPrinted>2016-10-13T20:53:00Z</cp:lastPrinted>
  <dcterms:created xsi:type="dcterms:W3CDTF">2016-10-13T20:45:00Z</dcterms:created>
  <dcterms:modified xsi:type="dcterms:W3CDTF">2016-10-26T01:54:00Z</dcterms:modified>
</cp:coreProperties>
</file>